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พิมพิมล) สวัสดีค่ะ ต้อนรับสู้ข่าวค่ำมิติใหม่ ดิฉัน วันวิสาข์ ทินวัฒน์ค่ะ ทุกคนสามาราถติดตามเราผ่านที่ Facebook live ของ Thai PBS และนี่คือข่าวของเราในวันนี้ค่ะ</w:t>
      </w:r>
    </w:p>
    <w:p>
      <w:pPr>
        <w:pStyle w:val="BodyText"/>
      </w:pPr>
      <w:r>
        <w:t xml:space="preserve">(บรรยาย) ชุ่มฉ่ำ นักท่องเที่ยวแห่ชมเล่นน้ำสงกรานต์สยาม ส่งท้ายสงกรานต์ ททท. คาด ปีนี้เงินสะพัด 290 ล้านบาท ตรวจสอบสาเหตุผู้โดยสารหมดสติบนรถตู้โดยสารยโสธร-มุกดาหาร คาดท่อไอรั่ว ก๊าสคาร์บอนไดออกไซด์เสียย้อนกลับเข้ารถ อิสราเอลเรียกร้องคว่ำยาตรคว่ำบาตรอิหร่าน หลังเปิดฉากยิงขีปนาวุธ ด้านชาติพันธมิตรปราบอิสราเอลอย่าตอบโต้ หวั่นความขัดแย้งบานปลาย ฝ่ายความมั่นคงจับตาสถานการณ์เมียวดี ประชิดชยาแดน ขณะที่ฝ่ายต่อต้าน โจมตีโรงเรียนนายร้อย ทหารบาดเจ็บ 19 นาย</w:t>
      </w:r>
    </w:p>
    <w:p>
      <w:pPr>
        <w:pStyle w:val="BodyText"/>
      </w:pPr>
      <w:r>
        <w:t xml:space="preserve">(คุณพิมพิมล) สำหรับเทศกาลสงกรานต์นะคะ ถ้าพูดถึงในพื้นที่กรุงเทพรมหานครวันนี้ เรียกว่าวันนี้เป็นวันสุดท้ายแล้วนะคะ จุดใหญ่ ๆ จุดหลัก ๆ อย่างที่ถนนข้าวสารนี่ วันนี้คนน่าจะแออัดมากกว่าทุกวันนะคะ</w:t>
      </w:r>
    </w:p>
    <w:p>
      <w:pPr>
        <w:pStyle w:val="BodyText"/>
      </w:pPr>
      <w:r>
        <w:t xml:space="preserve">(คุณวันวิสาข์) ค่ะ เพราะไปเล่นที่ข้าวสารกัน เพราะว่าจุดใหญ่อีกจุดหนึ่งของกรุงเทพฯ ก็คือถนนสีลม วันนี้ไม่ได้ปิดให้เล่นน้ำนะคะ คนก็เลยไปอยู่ที่ถนนข้าวสารเป็นจำนวนมากค่ะ ทีนี้ต้องมีการจัดระเบียบ เบื้องต้นจัดระเบียบให้เข้ากับเป็นแบบ One-way นะคะ ตรวจสอบสถานการณ์ล่าสุด และสถานการณ์ล่าสุด กับคุณภควัฒ สมศรี เชิญค่ะ อยู่ที่ถนนข้าวสารนะคะ คุณภัควัตเชิญค่ะ</w:t>
      </w:r>
    </w:p>
    <w:p>
      <w:pPr>
        <w:pStyle w:val="BodyText"/>
      </w:pPr>
      <w:r>
        <w:t xml:space="preserve">(คุณภัควัต) บรรยากาศบนถนนข้าวสารนะครับ ที่หลั่งไหลเข้ามาอย่างต่อเนื่องนะครับ ทั้งชาวไทยและต่างผมยืนอยุ่ ก็เป็นจุดคัดกรองหน้าถนนข้าวสาร ถนนข้าวสารกับถนนจักรพงษ์ที่ประชาชนทยอยเดินทางเข้ามาจากบริเวณซอยรามบุตรีนะครับ อย่างที่บอกไว้ ก็คือหรือว่าจุดจัดสงกรานต์บางแห่งนั้น ไม่ได้จัดงาน ไม่่ได้ติดงานอย่างนี้ ก็ทำให้ประชาชนเข้ามาที่ถนนข้าวสารอย่างต่อเนื่องนะครับ เราจะจับภาพให้ท่านผู้ชมดู จุดคัดกรองเส้นทางเดี่ยวที่จะเข้ามาถึงถนนข้าวสาร ครับ ก็คือภาพตอนนี้ ประชาชนก็ไหลเข้ามาแบบนี้ตั้งแต่เวลาประมาณบ่าย 3 เป็นต้นไปนะตัอีกส่วนหนึ่งมาประมาณ ถ้าตัดครึ่งไปเลยก็จะเลยไปที่สนามหลวงมาประมาณ ถ้าตัดครึ่งไปเลยก็จะเลยไปที่สนามหลวงที่มีกิจกรรมสงกรานต์ครับ ซึ่งจุดนี้ก็เป้ญคัดกรองจุดเดียวที่มีอยู่ เพราะว่าเป็นจุดเดียวที่ทางการ ก็บังคับให้การเดินทางเส้นทางเดียวที่ลักษณะคล้าย ๆ ออกไปยังแยกคอกวัวนะครับ ลักษณะคล้าย ๆ One Way นะครับ มีตำรวจ หลาย ๆ นายเลยนะครับ ตำรวจหญิง แล้วก็ผู้ชายนะครับ ช่วยกันคัดกรองกับเจ้าหน้าที่นะครับ คุณผู้ชมครับ ตัดภาพไปที่ห้องประชุมด้านบนนะครับ ก็คือพันตำรวจตรี ผู้บังคับการตำรวจนตรบาล ในพื้นที่ โดยเฉพาะระบบ AI นะครับ ซึ่งระบบนี้เป็นแค่การทดลองนะครับ คณะการทำงานภาครัฐกับเอกชนที่แรกนะครับ เพราะว่าก่อนหน้านี่ภาคเอกชนก็เป็นได้ร่วมกันในการผู้กำกับการสืบสวน สน. ชนะสงคราม บอกว่า สามารถแบ่งเบางานของตำรวจไทยได้มากว่า 50 เปอร์เซ็นต์นะครับ ใบหน้าบุคคลและเทียบประวัติอาชญากรรม ยังช่วยติดตามคนหาย ยังเทียบใบหน้าในงานเทศกาลที่มีฝูงชน ก็มาฟังเสียงช่วงหนึ่งของผู้กำกับการสืบสวนครับ</w:t>
      </w:r>
    </w:p>
    <w:p>
      <w:pPr>
        <w:pStyle w:val="BodyText"/>
      </w:pPr>
      <w:r>
        <w:t xml:space="preserve">(พันตำรวจโท สรายุทธ) เราสามารถเอารูปของคนที่คนที่หายนี่นะครับ มาเข้ามาในฐานข้อมูลเพื่อให้ระบบนี่อ่าน ว่า คนที่หายนี่ออกทางไหน อย่างไรบ้าง ช่วงเวลาที่หาย เขาก็จะเดินผ่านกล้อง สมมติหายเวลานี้ เราก็ตรวจสอบ เขามาแจ้งเวลานี้ เขาอาจจะหายประมาณสักก่อนหน้านี้สัก 10 นาทีอย่างนี้ สัก 10 นาที ก็จุดนั้นแล้วนะ ผ่านจุดนี้แล้วนะ ผ่านจุดนี้แล้วนะ อะไรอย่างนี้ เราก็จะรู้ อ๋อ น้องเข้ามุ่งหน้าไปทางโน้นใช่ไหมครับ เราก็ตามได้</w:t>
      </w:r>
    </w:p>
    <w:p>
      <w:pPr>
        <w:pStyle w:val="BodyText"/>
      </w:pPr>
      <w:r>
        <w:t xml:space="preserve">(คุณภัควัต) ภาพนี้ก็จะเป็นภาพที่เกิดขึ้นต่อเนื่องนะครับ ก็คือตั้งแต่บ่าย 3 เป็นต้นไป อย่างที่ผมบอก ผู้คนเนืองแน่นทยอยหลั่งไหลเข้ามาต่อเนื่องเลยนะครับ ซึ่งคนที่เข้ามาร่วมเดินทางเข้ามานั่นมีทั้งชาวไทยและชาวต่างชาติ ตอนนี้ที่ผมเห็น ก็อยู่ในชุดสุภาพที่… ปีนี้ค่อนข้างเป็นชุดที่อยู่ในชุดที่ค่อนข้างจะสุภาพนะครับ ในจณะที่ธุรกิจในพื้นที่นะครับ ก็คือส่วนใหญ่ที่เป็นธุรกิจในกลุ่มของชาวบ้านนะครับ ระบุว่ามีเปอร์เซ็นต์ของการค้าขาย ก็คือทั้งตลาดและตัวน้ำเย็น ป็นประมาณเป็นเครื่องดื่มและอาหารนะครับ ก็สามารถที่จะมีรายได้เพิ่มเพียงเล็กน้อยเท่านั้นนะครับ ก็คือไม่ได้เพิ่มมากกว่าปีก่อน ๆ นะครับ ฟังช่วงนี้จากแม่ค้าขายไข่เจียวครับ เป็นแสนเลยเหรอ</w:t>
      </w:r>
    </w:p>
    <w:p>
      <w:pPr>
        <w:pStyle w:val="BodyText"/>
      </w:pPr>
      <w:r>
        <w:t xml:space="preserve">(คุณภัควัต) อย่างรถคันหนึ่ง คุณป้าขายได้ // วันนี้เหรอ มันก็ได้ 3,000-4,000 แหละ // วันสงกรานต์ใช่ไหมครับ // ค่ะ // ถ้าวันธรรมดาได้กี่พันครับ</w:t>
      </w:r>
    </w:p>
    <w:p>
      <w:pPr>
        <w:pStyle w:val="BodyText"/>
      </w:pPr>
      <w:r>
        <w:t xml:space="preserve">(ผู้ให้สัมภาษณ์หญิง) ….</w:t>
      </w:r>
    </w:p>
    <w:p>
      <w:pPr>
        <w:pStyle w:val="BodyText"/>
      </w:pPr>
      <w:r>
        <w:t xml:space="preserve">(คุณภัควัต) คุณผู้ชมครับ ก็อย่างที่ผมบอกไป คือ กิจกรรมทางสงกรานต์ จัดวันนี้คือวันที่ 15 เมษายน แม้ว่าเป็นวันสุดท้าย แต่ก็จัดหลังกว่าคนอื่น… จัดนานกว่าคนอื่นนะครับ อย่างเช่น ถนนสีลม ที่ยังมีการจัดกิจกรรมให้ประชาชนก็ยังหลั่งไหลเข้ามานะครับ ซึ่งวันนี้ประกาศว่าจะเลิกจัดงาน 3 ทุ่ม แต่ว่าคนก็ยังสามารถเล่นน้ำได้จนถึงเวลาที่… ในช่วงเที่ยงคืนครับ และนี่ก็เป็นบรรยากาศในถนนสารครับ</w:t>
      </w:r>
    </w:p>
    <w:p>
      <w:pPr>
        <w:pStyle w:val="BodyText"/>
      </w:pPr>
      <w:r>
        <w:t xml:space="preserve">(คุณทอฝัน) ค่ะ ขอบคุณคุณภควัฒน์ค่ะ ยังมีอีกจุดหนึ่งค่ะ ในกรุงเทพฯ ก็คือสยามสงกรานต์สยามเขาบอกว่าเป็นสงกรานต์สีขาว ไปดูนะคะ ว่าสงกรานต์สีขาวเป็นอย่างไรนะคะ คุณทอฝันคะ</w:t>
      </w:r>
    </w:p>
    <w:p>
      <w:pPr>
        <w:pStyle w:val="BodyText"/>
      </w:pPr>
      <w:r>
        <w:t xml:space="preserve">(คุณทอฝัน) ค่ะ คุณคุณวันวิสาข์ คุณพิมพ์พิมล คะ แม้วันนี้จะเป็นวันสุดท้ายแล้วนะคะ ที่ทางสยามสแควร์วันค่ะ จัดให้นักท่องเที่ยวนะคะ เดินทางเข้ามาเล่นน้ำค่ะ แต่คุณผู้ชมคะ จำนวนนักท่องเที่ยวที่เดินทางเข้ามาไม่น้อยนะคะ ก็ไม่น้อยไปกว่า 2 วันแรกเลยค่ะ และถ้าคุณผู้ชมสังเกตนะคะ ด้านหลังดิฉันนะคะ มีนักท่องเที่ยวที่มาใหม่นะคะ ยังเดินทางทะยอยเข้ามาอย่างต่อเนื่อง เรียกได้ว่างานนี้ยิ้มน้อยยิ้มใหญ่ทั้งผู้ประกอบการทั้งนักท่องเที่ยวเลยค่ะ วันส่งท้ายมหาสงกรานต์ ที่บริเวณสยามสแควร์วันวันนี้ ยังคงคึกคักเต็มไปด้วยนักท่องเที่ยง ทั้งสาวไทยและต่างชาตินะคะ การเล่นสาดน้ำสงกรานต์ที่นี่ค่ะ อยู่ภายใต้แนวคิด</w:t>
      </w:r>
      <w:r>
        <w:t xml:space="preserve"> </w:t>
      </w:r>
      <w:r>
        <w:t xml:space="preserve">“</w:t>
      </w:r>
      <w:r>
        <w:t xml:space="preserve">สงกรานต์สีขาว</w:t>
      </w:r>
      <w:r>
        <w:t xml:space="preserve">”</w:t>
      </w:r>
      <w:r>
        <w:t xml:space="preserve"> </w:t>
      </w:r>
      <w:r>
        <w:t xml:space="preserve">หมายถึง เล่นน้ำแบบปลอดภัย ไม่โป๊ ไม่แป้ง ไม่เปลือย และไม่แอลกอฮอล์นั่นเองค่ะ อย่างที่คุณผู้ชมเห็นอยู่นี้นะคะ ก็คือผ้าขาวม้าค่ะ ที่ทำให้นักท่องเที่ยวที่แต่งตัวไม่มิดชิด ได้ใช้สวมใส่เรียกว่านอกจากจะช่วยสร้างภาพลักษณ์ การเล่นสงกรานต์อย่างปลอดภัยแล้ว แอบแทรกความเป็นไทย ผ่านผ้าเขาม้าด้วยนะคะ นอกจากนี้ค่ะ ที่สยามสแควร์นะคะ ก็มีกิจกรรมมากมายถึง 8 โซน ซึ่งดึงดูดให้นักท่องเที่ยวมาเข้าร่วมกิจกรรม 3 วันที่ผ่านมา มีตั้งแต่ร่วมสงน้ำพระ เพื่อเพิ่มความเป็นสิริมงคลในวันปีใหม่ไทย และกิจกรรมสนุกสนานสำหรับเด็กและวัยรุ่น ทั้งสไลด์เดอร์ยักษ์ ปาร์ตีโฟม และโซนอาหารมากมาย พร้อมมาสาดความมันไปกับมินิคอนเสิร์ตกับนักร้องศิลปินค่ะ ตามจุดต่าง ๆ ยังมีบริการค่ะ ก็ยังมีบริการน้ำสะอาด ให้นักท่องเที่ยวเล่นด้วยยนะคะ เดินเข้ามาแล้ว ก็ไม่ต้องออกไปเติมน้ำข้างนอกเลยค่ะ และแน่นอนค่ะ ว่าขึ้นชื่อว่าสยามค่ะ คุณผู้ชม นักท่องเที่ยวส่วนใหญ่ก็เป็นกลุ่มวัยรุ่น โดยกลุ่มวัยรุ่นที่ดิฉัยไปพูดคุยมานะคะ ก็บอกว่าเลือกมาเล่นที่นี่ เพราะสนุกและปลอดภัย ทำไมถึงเลือกมาเล่นสงกรานต์ที่สยาม</w:t>
      </w:r>
    </w:p>
    <w:p>
      <w:pPr>
        <w:pStyle w:val="BodyText"/>
      </w:pPr>
      <w:r>
        <w:t xml:space="preserve">(นักท่องเที่ยวชาย 1) ผมคิดว่าเป็นสถานที่เล่นที่ปลอดภัยสำหรับผม เพราะว่าไม่มีการเล่นแป้งอะไรอย่างนี้ครับ</w:t>
      </w:r>
    </w:p>
    <w:p>
      <w:pPr>
        <w:pStyle w:val="BodyText"/>
      </w:pPr>
      <w:r>
        <w:t xml:space="preserve">(คุณทอฝัน) วันนี้สยามสแควร์วันมาใน Concept ผ้าขาวม้า เรามีความคิดเห็นอย่างไรบ้าง ที่่เอาผ้าขาวม้ามาใน Concept สงกรานต์ คิดว่าเป็นการอนุรักษ์วัฒนธรรมไทยอย่างนดีงามอย่างหนึ่งครับ ก็อยากเล่นต่อไปครับ ดีมากเลยนะครับ พอมันแห้งนี่นะครับ ก็เอามาเช็ดตัวได้ แล้วก็เอามาพันตัวกันแสงอะไรอย่างนี้ได้ครับ ถือว่าดีเหมาะกับช่วงเวลานี้มากเลยครับ</w:t>
      </w:r>
    </w:p>
    <w:p>
      <w:pPr>
        <w:pStyle w:val="BodyText"/>
      </w:pPr>
      <w:r>
        <w:t xml:space="preserve">(คุณทอฝัน) ส่วนจุดที่คุณผู้ชมเห็นอยู่นี้นะคะ ซอย 7 ค่ะ ซึ่งเป็นจุดที่ปิดให้นักท่องเที่ยวเล่นน้ำ ซึ่งมีความยาวกว่า 500 เมตร ผู้จัดงานคาดค่ะ ว่ายอดตัวเลขผู้ร่วมงานทั้ง 3 วันของสงกรานต์ในปีนี้จะสูงกว่าปีที่แล้วค่ะ โดยจุดเล่นน้ำบริเวณนี้ค่ะ มีทางเข้าออกประมาณทั้งหมดประมาณ 15 จุด เมื่อเสร็จกิจกรรมค่ะ ก็จะทำการปิดเพลง แล้วก็ทะยอยเคลียร์คนออกนอกพื้นที่ ภายในเวลาไม่เกิน 30 นาทีค่ะ ค่ะ กิจกรรมเล่นน้ำที่สยามสแควร์วันนี้นะคะ สยามสแควร์วันในวันนี้นะคะ ก็จะสิ้นสุดลงในเวลา 4 ทุ่มค่ะ และนี่คือบรรยากาศส่งท้ายนะคะ ภาพรวมสงกรานต์ ปี 2567 จากสยามสแควร์วันค่ะ คุณวันวิสาข์ คุณพิมพ์พิมลคะ</w:t>
      </w:r>
    </w:p>
    <w:p>
      <w:pPr>
        <w:pStyle w:val="BodyText"/>
      </w:pPr>
      <w:r>
        <w:t xml:space="preserve">(คุณวันวิสาข์) ค่ะ ขอบคุณ คุณทอฝันนะคะ อีกสักครู่หนึ่งก็จพาคุณผู้ชมไปดูจุดอื่น ๆ ที่ก็ยังมีบรรยากาศการเล่นสงกรานต์อยู่นะคะ แต่ในเมื่อวานนี้ค่ะ เกิดเหตุการณ์ที่ทำให้หลายคนตั้งคำถามนะคะ เหตุการณ์ที่ผู้โดยสาร 5 คน นั่งรถตู้จากมุกดาหารไปยโสธรยังไม่ถึงจุดหมาย ปรากฏว่าเกิดอาการอาเจียน หน้ามืด แล้วก็หมดสติไปทีละคน หลายคนก็ตั้งคำถามว่าเกิดอะไรขึ้น ล่าสุดทั้งหมดปลอดภัยแล้วนะคะ แต่ว่าหน่วยงานที่เกี่ยวข้องกำลังวิเคราะห์ว่าสาเหตุเกิดจากอะไร ที่ต้องพาผู้โดยสารลงจากรถค่ะ คนแรกต้องอุ้มลงมาจากรถค่ะ เพื่อให้มานอนอยู่ข้างนอก อีกคนก็เหมือนจะทรงตัวไม่ค่อยไหว บางคนก็ทยอยเดินตามออกมานะคะ หลัก ๆ ก็มีอาการแบบนี้ประมาณ 5 คน ทั้งหมดถูกส่งตัวไปโรงพยาบาลยโสธร ล่าสุด 3 คนกลับบ้านได้แล้ว และยังต้องรักษาตัวต่ออีก 2 คนค่ะ นี่เป็นเหตุการณ์ที่เกิดขึ้นกับรถตู้โดยสาร สาย 594 ยโสธร-มุกดาหาร เหตุการณ์เกิดขึ้นช่วงเวลา บ่าย 3 โมงกว่า ๆ เมื่อวานนะคะ วันนี้ตำรวจภูธรจังหวัดยโสธร และเจ้าหน้าที่ของสำนักงานขนส่ง ไปตรวจสอบสภาพรถตู้สายเดียวกัน ที่ทั้งหมด 2 คัน แล้วก็เดินทางไปเยี่ยมผู้โดยสารที่ยังรักษาตัวอยู่ที่โรงพยาบาลนะคะ ผู้โดยสารบางคนเล่าอาการให้ฟัง เธอบอกว่าแอร์ไม่เย็น จนเริ่มรู้สึกอาการผิดปกติค่ะ</w:t>
      </w:r>
    </w:p>
    <w:p>
      <w:pPr>
        <w:pStyle w:val="BodyText"/>
      </w:pPr>
      <w:r>
        <w:t xml:space="preserve">(คุณเพชรลดา) ตรงนั้น 5 คน พี่คนนั้นก็บอก พี่ไม่ไหวหรอก เดี๋ยวขนส่งเขานู่นนี่นั่นก็ว่าไป และอันนี้พี่เขาพูดจริง ๆ หนูก็ไม่ได้ หันหน้าหันหลัง อัดไปหมดแล้วน่ะ</w:t>
      </w:r>
    </w:p>
    <w:p>
      <w:pPr>
        <w:pStyle w:val="BodyText"/>
      </w:pPr>
      <w:r>
        <w:t xml:space="preserve">(ผู้สื่อข่าว) แล้วพอช็อตที่ 2 คือ …</w:t>
      </w:r>
    </w:p>
    <w:p>
      <w:pPr>
        <w:pStyle w:val="BodyText"/>
      </w:pPr>
      <w:r>
        <w:t xml:space="preserve">(ผู้ให้สัมภาษณ์หญิง) มาเรื่อย ๆ ก็รับคนตามทางมาเรื่อย ๆ ให้คุณผู้ชมได้ชัดเจนขึ้นนะคะ เราได้จำลองภาพที่นั่งในรถตู้โดยสารคันนี้นะคะ เป็นรถตู้ขนาด 13 ที่นั่ง วันเกิดเหตุนี่เหลือผู้โดยสารอยู่ 6 คน และก็รวมคนขับอีกคนหนึ่งก็เป็น 7 กระจายนั่งจุดต่าง ๆ นะคะ ทีนี้จากภาพนี่จะเห็นว่าช่องแอร์รถเกิดเหตุ จะมีอยู่ 2 จุดใหญ่นะคะ จุดแรกคือด้านหน้าคนขับนะคะ เป็นบริเวณด้านหน้าสุดของรถเลยนะคะ อีกจุด คือ ตรงเพดานหลังคา ตรงกลางแถวที่ 3 เพราะฉะนั้น สุดท้ายไม่ชัดเจนนะคะ ว่ามีช่องแอร์หรือเปล่า แต่มักจะมีช่องแอร์เล็ก ๆ ติดตั้งอยู่ แต่แอร์ที่มีแบบนี้อ าจจะทำให้บริเวณแถว 2 กับ แถว 4 ไม่ค่อยเย็นนะคะ ก็พบว่าผู้โดยสารมีอาการแน่นหน้าอก หายใจไม่ออก อาเจียน หมดสติ จะอยู่บริเวณแถวที่ 2 กับแถวที่ 4 ค่ะ ก็คือคนที่นั่งอยู่ในตำแหน่งหมายเลข 5 กับแถวหลังสุดที่ 4 คนนั่งอยู่ข้างหลังทั้งหมดนะคะ และหนึ่งในนั้น ก็คือคุณเพชรลดา ผู้โดยสารเมื่อสักครู่ที่ให้สัมภาษณ์กับทางทีมข่าวนะคะ และต้องรักษาในโรงเธอเป็นหนึ่งในคนที่นั่งอยู่แถวหลังนะคะ // รองศาสตราจารย์ นายแพทย์วีระศักดิ์ จรัสไชยศรี แพทย์ผู้เชี่ยวชาญด้านนิติเวช มหาวิทยาลัยศรีนครินทรวิโรฒ หรือหมอหมู โพสต์ Facebook ประเมินอาการของผู้โดยสาร คาดว่าได้รับก๊าชคาร์บอนไดออกไซด์ที่อาจจะรั่วไหลเข้าไปในห้องโดยสารค่ะ พิษจากก๊าซคาร์บอนมอนอกไซด์จะทำให้เกิดอาการปวดหัว วิงเวียน คลื่นไส้ หายใจไม่ออก สับสน ตาพร่า ถึงขั้นหมดสติได้ สำหรับก๊าซคาร์บอนมอนอกไซด์นั้น เป็นก๊าซที่ไม่มีสีและไม่มีกลิ่น เกิดจากการเผาไหม้ที่ไม่สมบูรณ์ของเชื้อเพลิง และถ้าหากสูดดมในปริมาณมาก ๆ ค่ะ ก๊าซก็จะเข้าแทนที่ออกซิเจนในเม็ดเลือดแดงและอวัยวะต่าง ๆ เสียหาย และอาจเสียชีวิตได้ ใครที่มีอาการเหล่านี้ก็ควรจะรีบระบายอากาศโดยรอบ และรีบนำตัวผู้ป่วยส่งโรงพยาบาลทันทีค่ะ // สำหรับข้อมูลที่ได้รับจากทางหมอหมูนะคะ ก็ไปสอดคล้องกับการสอบถามกับนายแพทย์ชลภิวัฒน์ ตรีพงษ์ นายชำนาญการสถาบันประสาทวิทยา กรมสาธารณสุข อาการแบบนี้จะไม่ได้เกี่ยวข้องกับภาวะฮีสโตรก หรือโรคลมแดด ที่เวลาเกิดน่ะ มักจะเกิดกับสภาพแวดล้อมที่อุณหภูมิสูงถึง 40 องศาเซลเซียส แต่พอเห็นอาการที่มันคล้าย ๆ กันของผู้โดยสารแต่ละคนนี่ คาดว่าเกิดจากอาการออกซิเจนในเลือดที่ต่ำลงค่ะ</w:t>
      </w:r>
    </w:p>
    <w:p>
      <w:pPr>
        <w:pStyle w:val="BodyText"/>
      </w:pPr>
      <w:r>
        <w:t xml:space="preserve">(นายแพทย์ชลภิวัฒน์) ปริมาณออกซิเจน ส่วนใหญ่จะไม่ใช่ที่ห้องโดยสาร แต่เป็นที่แต่ละตัวของบุคคลนั้นเองนะครับ ปกติสมมติเวลาที่ออกซิเจนในลดต่ำลงในเลือดนี่ เราจะรู้สึกเหนื่อย รู้สึกเหมือนหายใจไม่อิ่ม จะเริ่มรู้สึกแน่นหน้าอก ทั่ว ๆ ไปนี่ จะมีปริมาณของออกซิเจนอยู่ประมาณ 27 เปอร์เซ็นต์ เพราะฉะนั้น จริง ๆ นี่ ถ้ามันลดลงในห้องโดยสารเฉย ๆ ผมว่าไม่น่าจะมีปัญหา แต่ว่าถ้ามันลดลงในเลือดนะครับ ซึ่งในอากาศที่เราหายใจเข้าไปนี่ มันลดต่ำลงมาก ๆ แล้วส่งผลกับในเลือดโดยตรงนี่ มันจะต้องลดลงแบบมากมหาศาลเลย แต่ว่าถ้ามันมีตัวอื่นที่คุณสมบัติจับกับเม็ดเลือดได้ดีกว่าตัวออกซิเจนทั่ว ๆ ไป อันนี้มันจะทำให้เกิดขึ้นได้ง่ายกว่า ซึ่งในกรณีของก๊าซคาร์บอนมอนอกไซด์นี่ เนื่องจากมันจะเนืองจากมันไม่มีทั้งสี ไม่มีทั้งกลิ่น เพราะฉะนั้น คนก็จะไม่รู้ตัว เวลาหายใจเข้าไปมันก็จะไปจับกับเม็ดเลือด ก็จะทำให้อาการนี่ มันมากขึ้นเรื่อย ๆ ครับ // กรมการขนส่งทางบก ตรวจสอบรถตู้โดยสารดังกล่าวแล้วค่ะ พบว่าเป็นรถที่ใช้เชื้อเพลิงน้ำมันเบนซิน สันนิษฐานว่าระบบปรับอากาศทำงานผิดปกติ และอากาศถ่ายเทไม่สะดวก ตอนนี้ได้สั่งการให้รถดังกล่าวหยุดวิ่ง และนำไปปรับปรุงให้เรียบร้อย โดยเรียนผู้ประกอบการที่แท้จริงมาพิจารณาโทษต่อไป แล้วใก้เจ้าหน้าที่แระจำจุดตรวจจังหวัดมุกดาหารตรวจเช็กเครื่องปรับอากาศของรถสาย 594 ทุกคัน ทั้งขาไปและขากลับค่ะ // การตรวจสอบที่ชัดเจนก็ยังคงต้องเกิดขึ้นนะคะ แต่เมื่อเกิดเหตุการณ์ขึ้นแบบนี้ ทางทีมข่าว Thai PBS ก็เลย เดินทางไปตรวจสอบที่สถานีรถโดยสารขนาดเล็กจตุจักรนะคะ คุณเจษฎา ต้นจำปา ไปพูดคุยกับคนขับรถตู้ และผู้โดยสารที่คิวรถตู้ สายกรุงเทพฯ -ลพบุรี ว่าพวกเขารู้สึกอย่างไร ตื่นตัวกับมาตรการการปลอดภัยกันบ้างหรือไหมค่ะ</w:t>
      </w:r>
    </w:p>
    <w:p>
      <w:pPr>
        <w:pStyle w:val="BodyText"/>
      </w:pPr>
      <w:r>
        <w:t xml:space="preserve">(คุณเจษฎา) คุณผู้ชมครับ การเดินทางไปต่างจังหวัดช่วงเทศกาลสงกรานต์ ก็เป็นที่รู้กันนะครับ มีผู้ใช้บริการเป็นจำนวนมาก การจราจรค่อนข้างติดขัดครับ รวมไปถึงที่อุณหภูมิค่อนข้างสูง การหมั่นตรวจเช็กสภาพรถให้พร้อมในการให้บริการนั้นถือเป็นเรื่องสำคัญครับ ลมยางและความเย็นของแอร์ภายในรถ เป็นจุดที่ผู้ขับรถตู้โดยสารคนนี้ ทำเป็นประจำก่อนออกเดินทาง เพื่อสร้างความมั่นใจกับผู้โดยสาร เวลาเราจะออกรถทีหนึ่งนี่ เราจะต้องตรวจสอบอะไรบ้าง น้าพาเข้าไปดูในรถหน่อยครับ มีอะไรจะต้องตรวจสอบดูแลบ้างครับ ก่อนออกรถ</w:t>
      </w:r>
    </w:p>
    <w:p>
      <w:pPr>
        <w:pStyle w:val="BodyText"/>
      </w:pPr>
      <w:r>
        <w:t xml:space="preserve">(ผู้ให้สัมภาษณ์ชาย) รถติดเครื่องแล้วเราไปดูข้างหลังด้วย ไปนั่งดูว่าแอร์ข้างหลังมันเย็นไหม แอร์ข้างหลังเราเย็นไหม เวลานั้นเราติดเครื่องปุ๊บนี่ เราจะมันจะไม่รู้ว่าแอร์ข้างหลังเย็นหรือไม่เย็น เวลาเราสตาร์ต ข้างหลังท้ายสุด แอร์เราเย็นไหม ทั่วคันไหม ถ้าไม่ทั่วคันก็ไปจัดแจงล้าง</w:t>
      </w:r>
    </w:p>
    <w:p>
      <w:pPr>
        <w:pStyle w:val="BodyText"/>
      </w:pPr>
      <w:r>
        <w:t xml:space="preserve">(คุณเจษฎา) คุณผู้ชมครับ ท้ายสุดของรถตของรถตู้เป็นจุดสำคัญนะครับ ที่คนขับรถตู้คนนี้ระบุว่าจำเป็นจะต้องมาเช็กความเย็นเครื่องปรับอากาศเป็นประจำนะครับ เนื่องจากว่าอยู่ช่วงท้ายรถ และก็อาจจะมีปัญหาแอร์ไม่เย็นตรงจุดนี้ครับ ชายคนนี้ใช้บริการรถตู้โดยสารสาธารณะ เดินทางกรุงเทพ-ลพบุรีเป็นประจำ ยิ่งช่ววงเทศกาลยิ่งหนาแน่น ต้องวางแผนการเดินทาง</w:t>
      </w:r>
    </w:p>
    <w:p>
      <w:pPr>
        <w:pStyle w:val="BodyText"/>
      </w:pPr>
      <w:r>
        <w:t xml:space="preserve">(คุณสมใจ) คือ ปกติจะอึดอัด อึดอัดหน่อย ก็อากาศร้อนด้วยช่วงนี้ ถ้าบริเวณตรงนี้ส่วนใหญ่จะร้อนตรงไหนพี่ เราจะเลือกนั่งตรงไหน</w:t>
      </w:r>
    </w:p>
    <w:p>
      <w:pPr>
        <w:pStyle w:val="BodyText"/>
      </w:pPr>
      <w:r>
        <w:t xml:space="preserve">(ผู้ให้สัมภาษณ์ชาย) โซนหน้าแต่เราเลือกไม่ได้ครับผม ก็จะเจอปัญหา</w:t>
      </w:r>
    </w:p>
    <w:p>
      <w:pPr>
        <w:pStyle w:val="BodyText"/>
      </w:pPr>
      <w:r>
        <w:t xml:space="preserve">(คุณสมใจ) ครับ ส่วนหลังคือร้อนแล้วนั่งไม่สบาย ส่วนหลังแคบ</w:t>
      </w:r>
    </w:p>
    <w:p>
      <w:pPr>
        <w:pStyle w:val="BodyText"/>
      </w:pPr>
      <w:r>
        <w:t xml:space="preserve">(คุณเจษฎา) เคยเจอร้อนขนาดไหนพี่ ร้อน ร้อนมาก เหมือนกับว่าไม่มีลมเลย มีอยู่ครั้งเดียวครับ</w:t>
      </w:r>
    </w:p>
    <w:p>
      <w:pPr>
        <w:pStyle w:val="BodyText"/>
      </w:pPr>
      <w:r>
        <w:t xml:space="preserve">(คุณเจษฎา) รถตู้ที่ทีมข่าวมาสำรวจวันนี้จัดอยู่ในประเภทรถโดยสารที่มีจุดเริ่มต้นที่กรุงเทพมหานคร ไปยังส่วนภูมิภาค มี บขส. เป็นผู้ดูแล อีก 3 ประเภท คือ รถโดยสารใน กทม. เทศบาล สุขาภิบาล เมือง และเส้นทางต่อเนื่อง หมวดนี้ ขสมก. เป็นผู้ดูแล อีกประเภทคือจังหวัดหรือคาบเกี่ยวเขตจังหวัดในภูมิภาค ดูแลโดยกรมการขนส่งทางบก และรถโดยสารเดินทางหลักสายเดียวหรือเส้นทางสายหลัก แล้วเส้นทางสายย่อยไปยังอำเภอ หมู่บ้าน มีการขนส่งทางบก และองค์กรปกครองส่วนท้องถิ่นเป็นผู้ดูแล คุณเจษฎา ต้นจำปา Thai PBS รายงาน</w:t>
      </w:r>
    </w:p>
    <w:p>
      <w:pPr>
        <w:pStyle w:val="BodyText"/>
      </w:pPr>
      <w:r>
        <w:t xml:space="preserve">(คุณวันวิสาข์) หลายคนเริ่มทยอยเดินทางกลับกรุงเทพฯ แล้วนะคะ เพื่อหลีกเลี่ยงรถติดค่ะ ปริมาณรถเริ่มหนาแน่นมาตั้งแต่ช่วงบ่ายนะคะ ขณะเดียวกันที่จังหวัดสระแก้ว เกิดอุบัติเหตุรถหลุดโค้งพุ่งชนบ้านเรือนที่อยู่ริมถนนค่ะ กล้องวงจรปิดบันทึกภาพโคกปี่ฆ้อง หมู่ 7 ตำบลโคกปี่ฆ้อง จังหวัดสระแห้ว บันทึกภาพเหตุการณ์ที่รถกระบะมาด้วยคาม ก่อนจะหลุดโค้งชนเข้าไปเสาไฟฟ้าริมทาง แล้วพุ่งชนบ้านชาวบ้านที่อยู่ริมถนน ทำให้คนขับรถกระบะ อายุ 33 ปี บาดเจ็บเล็กน้อย เจ้าของบ้านบอกว่ารถกระบะคนนี้ ขับมาจากสระแก้ว พอมาถึงบริเวณจุดเกิดเหตุ เสียหลักค่ะ พุ่งชนรถยนต์ที่จอดอยู่ข้างบ้านเสียหาย แต่ไม่มีใครเป็นอันตรายร้ายแรง พนักงานสอบสวน สน. เมืองสระแก้ว บันทึกภาพและเก็บหลักฐาน ก่อนจะเชิญตัวคนขับไปไปสอบสวนและตรวจวัดปริมาณแอลกอฮอล์ ก่อนจะแจ้งข้อหากับคนขับรถกระบะค่ะ // มาสำรวจการเดินทางในหลายพื้นที่นะคะ ที่ประชาชนทยอยเดินทางเข้ากรุงเทพมหานคร ก็เพื่อที่จะเลี่ยงรถติดในวันพรุ่งนี้ นั่นก็เป็นที่สังเกต ว่าถนนสายหลักปริมาณรถมากมาตั้งแต่ช่วงบ่ายค่ะ ถนนพหลโยธิน บนทางหลวงหมายเลข 117 นครสวรรค์-พิษณุโลก และถนนเลี่ยงเมืองหมายเลข 122 ตำรวจจราจรตอนนี้มาอำนวยคงสใสะดวกนะคะ การเปิดสัญญาณไฟจราจร รวมทั้งเปิดช่องทางพิเศษบนถนนพหลโยธิน บนบริเวณหลักกิโลเมตร 329-321 เพื่อเร่งระบายรถในพื้นที่ค่ะ และที่สถานีขนส่งอาเขตจังหวัดเชียงใหม่ เจ้าหน้าที่ตรวจความพร้อมสภาพรถและวัดปริมาณแอลกอฮอล์ และตรวจหาสารเสพติด พนักงานขับรถทุกคน เพื่อสร้างความมั่นใจให้ับผู้ใช้บริการนะคะ โดยยืนยัน เตรียมรถโดยสารเอาไว้เพียงพอ เพื่อรองรับผู้โดส่วนที่ถนนสายเอเชียค่ะ เจ้าหน้าที่ติดตั้งป้ายประชาสัมพันธ์ แนะนำประชาชนเลี่ยงรถติด แนะนำให้เลี้ยวเข้าตัวเมืองอ่างทอง บริเวณเพื่อไปใช้ถนนอ่างทอง-อยุธยา 309 ไปอำเภอป่าโมกข์ และก็เข้าถนนสายสาย 347 เป็นเส้นทางเข้า กทม. แทนนะคะ จะคล่องตัวมากกว่า ขณะนี้ถนนสายเอเชีย ไปทางรอยต่อมหาราช จังหวัดพระนครศรีอยุธยานั้น รถค่อนข้างมากค่ะ ค่อนข้าวงมากค่ะ // ส่วนอำเภอบางปะอิน พระนครศรีอยุธยา ปริมาณรถสะสมนะคะ ใช้ความเร็วได้ 40 กิโลเมตรต่อชั่วโมง บางช่วงรถชะลอตัว และคาดว่าคืนนี้ น่าจะมีปริมาณรถเพิ่มขึ้นนะคะ ไปดูทางสายอีสานค่ะ สายมิตรภาพ ช่วงอำเภอมวกเหล็ก จังหวัดสระบุรี ปริมาณรถเต็มทุกช่องทางเคลื่อนตัวได้ช้า ตำรวจทางหลวงได้เปิดช่องทางพิเศษ เร่งระบายรถนะคะ ส่วนถนนพหลโยธิน ขาเข้ากรุงเทพมหาคร ถ้าปริมาณรถยังหนาแน่น ก็จะเปิดเพิ่มอีก 8 เลนส์ อีกจุดหนึ่งที่อำเภอปากช่องที่จังหวัดนครราชสีมานะคะ รถหนาแน่นเช่นกัน ตำรวจทางหลวงนครราชสีมา เปิดช่องทางพิเศษ บริเวณทางออก จากถนนมอเตอร์เวย์ M6 กิโลเมตราที่ 64 ถึง กิโลเมตรที่ 61 // ส่วนการจราจรเป็นถนนสาย 304 ที่อำเภอกบินทร์บุรี จังหวัดปราจีนบุรี ที่จังหวัดนครราชสีมา ปริมาณรถมากนะคะ คาดว่าตลอดคืนนี้จะมีปริมาณรถเพิ่มขึ้นอีก ที่ด่านพรมแดนเบตง อำเภอเบตง จังหวัดยะลาค่ะ นักท่องเที่ยวชาวมาเลเซียเดินทางกลับประเทศกัน หลังจากเข้ามาท่องเที่ยวตลอด 4 วันที่ผ่านมานะคะ มีนักท่องเที่ยวเข้าประเทศกว่า 14,600 คน ทำให้คาดการณ์ว่าจะมีเม็ดเงินสะพัดไม่ต่ำกว่า 300 ล้านบาท เช่นเดียวกับด่านพรมแดนสะเดา จังหวัดสงขลาค่ะ กลับประเทศกันแล้ว กว่า 7,000 คน ซึ่งนายวัชรพงศ์ นายกสมาคมโรงแรมหาดใหญ่สงขลาปีนี้ บอกว่างสงกรานต์ปีนี้มีรายได้จากนักท่องเที่ยวไม่ต่ำกว่า 1,000 ล้านบาทค่ะ // ช่วงสงกรานต์กับนายแพทย์คนหนึ่งนะคะ ที่อยู่ในจังหวัดนราธิวาส นั่นก็คือนายแพทย์กัณฑ์เอนก สวีวงศ์ หรือที่ชาวบ้านเรียกกันติดปากว่าหมอกัณฑ์ เป็นหมอหนุ่มใจดี ที่ประสบอุบัติเหตุ จังหวัดนราธิวาสนะคะ อำเภอระแงะ เพื่อน ๆ คุณหมอเสียใจ และผู้ป่วยที่เคยรักษาด้วย ร่วมเดินทางมาไว้อาลัยจำนวนมากค่ะ ที่วัดสังขสิทธิธาราม ตำบลตันหยงงัด นราธิวาส ที่เป็นจุดทำพิธีศพ นายแพทย์กัณฑ์เอนก สวีวงศ์ หรือหมอกัณฑ์ รองผู้อำนวยการโรงพยายาลระแงะ จังหวัดนราธิวาส ก็มีทั้งญาติพี่น้องที่ใกล้ชิด รวมไปถึงชาวบ้านที่มาร่วมไว้อาลัยจำนวนมากนะคะ หนึ่งในผู้ป่วยที่เคยได้เข้ารับการรักษากับคุณหมอกัณฑ์ เคยรักษากับคุณหมอที่คลินิก รู้สึกประทับใจที่ได้ให้คำแนะนำเป็นอย่างดี รู้สึกเสียใจที่ต้องสูญเสียคุณหมอไปค่ะ เพราะว่าหมอกัณฑ์เป็นคนมีน้ำใจ เข้าถึงทุกคน เป็นที่รักของผู้ป่วย และก็เพื่อนร่วมงานทั้งแพทย์ พยาบาล เจ้าหน้าที่ในโรงพยายาบาลค่ะ</w:t>
      </w:r>
    </w:p>
    <w:p>
      <w:pPr>
        <w:pStyle w:val="BodyText"/>
      </w:pPr>
      <w:r>
        <w:t xml:space="preserve">(ผู้ให้สัมภาษณ์หญิง) คือ ในส่วนของตัวคุณหมอ เป็นคุณหมอที่ดีค่ะ ในส่วนที่ตนเองนะคะ ก็คือได้ไปเป็นผู้ป่วย ผู้ป่วยแล้วก็ไปหาท่านที่คลินิก แล้วท่านก็ได้แนะนำอะไรต่าง ๆ ก็รักษา บางทีกับคุณหมอเป็นคนที่มีมีจิตสาธารณะนะคะ ก็คือช่วยเหลือ ช่วยเหลือทุก ๆ คน</w:t>
      </w:r>
    </w:p>
    <w:p>
      <w:pPr>
        <w:pStyle w:val="BodyText"/>
      </w:pPr>
      <w:r>
        <w:t xml:space="preserve">(คุณวันวิสาข์) ขณะที่ป้าของหมอกัณฑ์ โดยความตั้งใจ อยากจะกลับมาเป็นหมอที่บ้านเกิด เพราะอยากจะช่วยคนที่อำเภอระแงะค่ะ โดยหมอกันทำงานปี 2558 จนถึงปัจจุบัน ถ้าถามว่ามีเงินมาพอสำหรับช่วยเหลือชาวบ้านหรือไม่ ต้องตอบว่ายังไม่มากพอ แต่มีความมุ่งมั่นเหลือเกิน ในการที่จะช่วยเหลือชาวบ้าน โดยเฉพาะ คนไข้ที่ยากลำบาก ไม่มีเงิน หมอกันก็จะรักษาให้ฟรี จึงเป็นที่รักของชาวบ้านค่ะ</w:t>
      </w:r>
    </w:p>
    <w:p>
      <w:pPr>
        <w:pStyle w:val="BodyText"/>
      </w:pPr>
      <w:r>
        <w:t xml:space="preserve">(คุณรัตนาพร) การเปิดคลินิก แกถามป้าว่าเปิดดีไหม คือเปิดแล้ว เราไม่ได้ค้ากำไร ลูกเปิดเลย เปิดช่วยเหลือชาวบ้าน โอเค แกก็เปิด ถามว่าคลินิกแกคนเยอะไหม เยอะค่ะ แล้วถามว่าแกมีเงินไหม ก็ไม่ได้มีนะคะ มีก็น้อย คือ ไม่ได้จน แต่ก็ ก็คือตามภาษาหมอ อย่างที่ว่าคนแก่ไม่มีเงิน แกก็ไม่เอาเงิน พระ โต๊ะอิหม่าม รักษาฟรี ส่วนเพื่อนร่วมงานก็เป็นคนใจดี มีน้ำใจ มีความรับผิดชอบสูง แล้วก็มีเมตตานะคะ กับเพื่อน ๆ แพทย์ด้วยกันนี่ ก็ให้คำปรึกษา ไม่ว่าจะเป็นเรื่องการรักษา วิชาการ การสูญเสียครั้งนี้เป็นการสูญเสียที่สำคัญค่ะ // บุคคลากรทางการแพทย์ที่สำคัญค่ะ หมอที่ดีเป็นอย่างไรครับ ผมว่าก็คือตัวเขาแหละครับ เพราะว่าเขามีทั้งแบบความรับผิดชอบสูงครับ แล้วก็มีความเมตตา รักคนไข้ และก็ขณะเดียวกันก็เป็นที่ปรึกษาให้กับเพื่อนแพทย์ ที่ปรึกษาในเรื่องของการปฏิบัติตัวในการทำงาน เป็นผู้นำ ในบทที่เป็นผู้นำ ก็เป็นได้ดีมากนะครับ</w:t>
      </w:r>
    </w:p>
    <w:p>
      <w:pPr>
        <w:pStyle w:val="BodyText"/>
      </w:pPr>
      <w:r>
        <w:t xml:space="preserve">(คุณพิมพิมล) ส่วนสาเหตุอุบัติเหตุที่เกิดขึ้นในครั้งนี้นะคะ เบื้่องต้นตำรวจสันนิษฐานว่าเป็นอาการหลับใน ซึ่งอยู่ระหว่างการรอผลการตรวจสอบอย่างละเอียดอีกครั้งหนึ่งค่ะ</w:t>
      </w:r>
    </w:p>
    <w:p>
      <w:pPr>
        <w:pStyle w:val="BodyText"/>
      </w:pPr>
      <w:r>
        <w:t xml:space="preserve">(คุณวันวิสาข์) อิสราเอลเรียกร้องให้ใช้มาตรการคว่ำบาตรที่เป็นไปได้ทั้งหมดต่ออิหร่าน หลังเปิดฉากโจมตีอิหร่านท่าทีของชาติพันธมิตรออกมาปราม คล้าย ๆ กับอิสราเอลว่าอย่าตอบโต้กลับ เพราะอาจจะทำให้ความขัดแย้งนั้นบานปลายค่ะ</w:t>
      </w:r>
    </w:p>
    <w:p>
      <w:pPr>
        <w:pStyle w:val="BodyText"/>
      </w:pPr>
      <w:r>
        <w:t xml:space="preserve">[ภาษาต่างประเทศ]</w:t>
      </w:r>
    </w:p>
    <w:p>
      <w:pPr>
        <w:pStyle w:val="BodyText"/>
      </w:pPr>
      <w:r>
        <w:t xml:space="preserve">(คุณวันวิสาข์) กองทัพอิสราเอลเปิดเผยภาพ ว่าเป็นภาพเครื่องบินรบอิสราเอล ปฎิบัติการยิงสกัดโดรนและขีปนาวุธของอิหร่าน หลังจากอิหร่านเปิดฉากโจมตีอิสราเอลด้วยโดรน และขีปนาวุธ มากกว่า 300 ลำ เหตุโจมตีที่เกิดขึ้น สร้างความเสียหายอย่างหนักต่ออิสราเอล และไม่มีปู้เสียชีวิตค่ะ เนื่องจากระบบการป้องกันภัยอิสราเอลของอิสราเอล รวมถึงความช่วยเหลือของสหรัฐฯ อังกฤษ และจอร์แดน สกัดกลั้นอาวุธไว้ได้ถึง 99 และมีเพียงไม่กี่ลูก เล็ดลอดเข้าไปตกในแผ่นดินอิสราเอล คณะรัฐมนตรีสหประชาชาติ จัดประชุมหารือฉุกเฉินหลังเกิดเหตุการโจมตีดังกล่าว โดย António Guterres เลขาธิการและบอกว่า ตอนนี้ตะวันออกกลางอยู่ในภาวะความเสี่ยง ประชาชนกำลังเผชิญอันตรายจากการขัดแย้งเต็มรูปแบบ และถึงเวลาแล้วที่จะต้องปลดชนวนความขัดแย้ง ผู้แทนถาวร ได้เรียกร้องคณะมนตรีความมั่นคง ประนามอิหร่าน ซึ่งระเมิดกฎหมายระหว่างประเทศ ร้องให้ใช้มาตรการคว่ำบาตรทั้งหมดที่เป็นไปได้กับอิหร่านก่อนจะสายเกินไป ขณะที่ผู้แทนอิหร่านประจำตนเอง และไม่มีทางเลือกทางอื่นใด พร้อมยืนยันว่าไม่ได้แสดงหาความรุนแรงหรือว่าสงคราม แต่ว่าจะตอบสนองต่อภัยคุกคามหรือการรุกรานที่เกิดขึ้น นาย David Cameron รัฐมนตรีของอังกฤษ ระบุว่าด้วยเป็นความพ่ายแพ้ซ้ำซาก เนื่องจากจะล้มเหลวอย่างสิ้นเชิง ให้เห็นว่าอิหร่านเป็นอิทธิพลชั่วร้ายในภูมิภาค นอกจากนี้รัฐมนตรีอังกฤษเรียกร้องให้อิสราเอลอย่าตอบโต้อิหร่าน เพื่อไม่ให้ความตรึงเครียดยิ่งขึ้น ว่าเริ่มประกาศใช้มาตรการคว่ำบาตรเพื่อเติมกับอิหร่าน กับอิทธิพล และเรียกร้องให้อิสราเอล กลับไปให้ความสำคัญหยุดยิงกับกลุ่มฮามาส ก่อนหน้านี้สหรัฐฯ ย่ำกว่าจะไม่ร่วมกับอิสราเอลกับการตอบโต้อิหร่าน โดยเจ้าหน้าที่ระดับสูง ระบุว่า Joe Biden ประธานาธิบดีสหรัฐฯ พิจารณาท่าทีตอบโต้อย่างระมัดระวังนะคะ ส่วน Emmanuel Macron ประธานาธิบดีฝรั่งเศส ก็ระบุว่า ทางฝรั่งเศสนั้นจะทำทุกอย่าง เพื่อเลี่ยงไม่ให้ความขัดแย้งระหว่างอิสราเอลกับอิหร่าน ไม่ให้ขยายวงกว้างมากขึ้น และเรียกร้องให้อิสราเอลแทนการโจมตีโต้กลับค่ะ</w:t>
      </w:r>
    </w:p>
    <w:p>
      <w:pPr>
        <w:pStyle w:val="BodyText"/>
      </w:pPr>
      <w:r>
        <w:t xml:space="preserve">(คุณวันวิสาข์) สาเหตุที่อิหร่านเปิดการโจมตีอิสราเอลโดยตรงครั้งแรก ก็เพราะเหตุโจมตีสถานกงสุลในซีเรียที่ผ่านมาค่ะ ซึ่งทำให้เจ้าหน้าที่ปฏิวัติอิสลามเสียชีวิต 7 นาย โดยผู้นำสูงสุดอิหร่านระบุว่าอิสราเอลอยู่เบื้องหลัง และต้องลงโทษอิหร่าานอย่างสาสม นักวิเคราะห์ด้านความมั่นคง มองว่าค่อนข้างแน่ชัดค่ะ ว่าอิสราเอลจะตอบโต้การโจมตีของอิหร่าน แต่ยังไม่ชัดเจนว่าจะตอบโต้อย่างใด และเมื่อไหร่ แต่คาดว่าอิสราเอลจะตอบโต้อิหร่าย ด้วยยุทธวิธีเดียวกัน ก็คือพุ่งเป้าโจมตีสิ่งก่องสร้างทางการทหาร และไม่ใช่แหล่งที่อยุ่อาศัยของพลเรือน ไม่น่าจะโจมตีเป้าหมายทางเศรษฐกิจ หากอิสราเอลใช้วิธีตอบโต้รุนแรง ก็เป็นไปได้ว่าจะเกิดมากขึ้นวงกว้างมากขึ้น โดยเฉพาะการโจมตีในดินแดนอิหร่าน แต่ว่าการก่อสงครามในภูมิภาคท่ามการการสู้รบ ขณะนี้จะไม่ส่งผลดีกับฝ่ายอิสราเอลเอง แนวโน้มดังกล่าว ก็ก่อให้เกิดความเสี่ยง ทั้งต่ออิสราเอลและชาติพันธมิตร รวมถึงสถานการณ์ภาพรวมในตะวันออกกลาง</w:t>
      </w:r>
    </w:p>
    <w:p>
      <w:pPr>
        <w:pStyle w:val="BodyText"/>
      </w:pPr>
      <w:r>
        <w:t xml:space="preserve">(คุณพิมพิมล) สำหรับไทยเองนะคะ ก็มีมาตรการที่จะวางไว้เพื่อจะรองรับสถาการณ์ที่เกิดขึ้นในภูมิภาคต่าง ๆ ด้วยนะคะ อย่างเรื่องการค้าการลงทุน ราคาน้ำมัน การส่งออกที่มีโอกาสจะได้รับผลกระทบ แต่ที่สนใจ ก็คือราคาทองคำที่ทำสถิติใหม่อย่างต่อเนื่อง และนักลงทุนก็มองว่าเป็นโอกาสของการทำกำไรนะคะ แต่ปรากฏว่าในช่วงที่เกิดเหตุการณ์ค่ะ ปรากฏว่าผู้ประกอบการทองคำรายใหญ่นี่ เขาปิดระบบการซื้อขายผ่านแอปพลิเคชัน เป็นการชั่วคราว แล้วเพิ่งมาเปิดวันนี้นะคะ คุณนันทิณีคะ ทำไมถึงเกด้วยนะคะ</w:t>
      </w:r>
    </w:p>
    <w:p>
      <w:pPr>
        <w:pStyle w:val="BodyText"/>
      </w:pPr>
      <w:r>
        <w:t xml:space="preserve">(คุณนันทินี) ค่ะ คือ ผู้บริหารของบริษัทฮั่วเซ่งเฮง การประกาศอาจจะเป็นคำที่สั้นไปหน่อย บางประโยคก็เลยทำให้นักลงทุนเกิดความไม่เข้าใจ แต่ยืนยันนะคะ ว่าเป็นการป้องกันความเสี่ยงของราคา เพราะว่าปลายสัปดาห์ที่ผ่านมาราคาทองคำผันผวนมากเลยค่ะ ถ้าเราย้อนกลับไปนะคะ เมื่อวันศุกร์ที่แล้วค่ะ 12 เมษายน ราคาทองคำปรับขึ้น-ลง มากถึง 25 ครั้งเลยนะคะ ตลอดทั้งวันก็บวกไป 900 บาทค่ะ ส่งผลให้ทองคำแท่งปิดตลาดนะคะ ต่อบาททองคำ ขายออกค่ะ 41,550 บาท ต่อบาททองคำนะคะ แต่พอเช้าวันเสาร์ ปรากฏว่าราคาทองคำเปิดตลาดนะคะ ลดลงทันที 600 บาทค่ะ งราคาทองคำนะคะ ยังคงมีราคาที่บริษัทฮั่วเซ่งเฮง ก็เลยประกาศปิดให้บริการซื้อ-ขายทองคำ ผ่านแอปพลิเคชัน เป็นการชั่วคราวนะคะ ประธานกลุ่มบริษัทฮั่วเซ่งเฮงปิดกิจการชั่วคราว จากความไม่สงบของอิหร่านกับกับอิสราเอลค่ะ ขณะเดียวกันนะคะ ตลาดซื้อ-ขายทองคำโลกจะปิดทำการนะคะ เสาร์และอาทิตย์ ทำให้ราคราทองคำในประเทศไม่มีราคาอ้างอิงค่ะ หากบริษัทตั้งราคาไว้ แต่ว่าในช่วงดังกล่าวเกิดเหตุการณ์ไม่ปกตินะคะ แล้วก็อาจจะไม่เป็นธรรมต่อนักลงทุนด้วยค่ ทั้งนี้ยอมรับนะคะ ใช้ข้อความน้อย อาจจะเกิดการไม่เข้าใจ แต่เชื่อว่าภาพรวมการปิดให้บริการ จะไม่กระทบการซื้อขายนะคะ แล้วก็นักลงทุนส่วนใหญ่ เชื่อว่าจะเข้าใจค่ะ</w:t>
      </w:r>
    </w:p>
    <w:p>
      <w:pPr>
        <w:pStyle w:val="BodyText"/>
      </w:pPr>
      <w:r>
        <w:t xml:space="preserve">(คุณธนรัชต์) ตลาดโลกมันปิด แล้วพอมีความผันผวนเกิดขึ้นนี้ ตลาดหลักทรัพย์ เวลาที่ตลาดนะครับ ว่ายังไม่แน่นอนความผันผวนที่จะเกิด อย่างวันธรรมดานี่ตลาดโลกเปิด เพราะฉะนั้น มันจะรับได้ก็เพราะมันมีราคาให้มาร์ก แต่เมื่อวานนี้มันไม่มีราคาให้มาร์ก เพราะฉะนั้น ไปตั้งราคานี่ บังเอิญสมาคมนี่ มันไม่มีราคาคือ มันมีราคา… มันไม่มีราคาอ้างอิงน่ะครับ เพราะฉะนั้น แต่ละที่ถ้าเขาก็จะถามไม่เท่ากัน ก็คงจะไม่เข้าใจ แล้วก็นึกว่าจะให้ราคาไปแฟร์อย่างนี้ครับ // นายวรุต รุ่งขำ บริษัท YLG bullion &amp; futures นะคะ ก็อธิบายคล้าย ๆ กันค่ะ คือ ตลาดทองคำโลกหยุดซื้อขายกันวันเสาร์-อาทิตย์นะคะ ดังนั้นตามเวลาประเทศไทยค่ะ ดังนั้น ราคาทองคำตามตลาดปิด มันก็มีความเสี่ยง อย่างสุดสัปดาห์ที่ผ่านมา ก็คาดเดายากนะคะ ราคาจะไปทางไหน จากสถานการณ์ความไม่สงบที่เกิดขึ้นค่ะ ผู้ประกอบการบางราย ก็เลยมีกาปิดระบบชั่วคราว เพื่อป้องกันความเสี่ยงค่ะ สำหรับราคาทองคำที่อยู่ในระดับสูงนะคะ รายวรุตบอกว่ามันอาจจะเป็นช่วงทางของกลุ่มมิจฉาชีพ ในการลงทุนทองคำออนไลน์ได้ด้วยนะคะ ปัจจุบันก็มีเพจปลอมเกิดขึ้นมากมายค่ะ นักลงทุนก็ต้องมีความระมัดระวังค่ะ นั่นสอดคล้องกับความเห็นของนายกสมาคมค้าทองคำค่ะ ก็เลยมีคำแนะนำนะคะ หากใครมีการแนะนำทองคำออนไลน์ ขอให้ตรวจสอบย้อนกลับไปยังบริษัทด้วยค่ะ</w:t>
      </w:r>
    </w:p>
    <w:p>
      <w:pPr>
        <w:pStyle w:val="BodyText"/>
      </w:pPr>
      <w:r>
        <w:t xml:space="preserve">(คุณจิตติ) ผมว่าเป็นห่วงเรื่องเว็บไซต์ของผู้บริโภคน่ากลัวว่า อันนี้ผู้บริโภคโดยตรงเลย ร้านทองไม่มีปัญหา สำหรับผู้บริโภคไปลงทุน มาลงทุน ถูกหลอกมาลงทุน ว่ามีกำไรเยอะ ๆ นะครับ ผมยังถูกเอาหน้ามาโฆษณาเลย ผมว่ามันไม่จริงนะ อย่าไปเชื่อ ถ้าอย่างไรก็ไปที่ร้านทองที่เรารู้จัก หรือว่าใกล้เคียงนะครับ ติดต่อร้านทางโดยตรงนะครับ // ส่วนราคาทองคำในวันนี้นะคะ ปิดไป รับซื้อ 40,850 ราคาทองคำแท่ง รับซื้อปิดราคานะคะ 48,900 ต่อบาททองคำ แล้วก็ขายออกนะคะ 40,950 บาท ต่อบาททองคำ เป็นการบวกมาจากวันที่ เมษายน 200 บาทนั่นเองค่ะ มีคำถามนะคะ ว่าราคาทองคำจะไปต่อได้มากกว่านี้หรือเปล่านะคะ ก็เราอาจจะได้เห็นที่ 42,000 เหมือนกันนะคะ ขึ้นอยู่กับค่าของเงินบาทค่ะ จะให้ขึ้นเร็ว ๆ แบบนี้นะคะ คุณวันวิสาข์ คุณพิมพ์พิมล อาจจะไม่เห็น รับข่าวกันไปเยอะแล้วนะคะ สำหรับตะวันออกกลาง ใครลงทุนช่วงราคาแรง ๆ ก็ต้องปรับพอร์ตแล้วนะคะ หน้าร้อนค่ะ</w:t>
      </w:r>
    </w:p>
    <w:p>
      <w:pPr>
        <w:pStyle w:val="BodyText"/>
      </w:pPr>
      <w:r>
        <w:t xml:space="preserve">(คุณพิมพิมล) ค่ะ ขอบคุณค่ะ และที่ต้องจับตาอย่างใกล้ชิด ก็คือสถานการณ์สู้รบไทย-เมียนมาใกล้บ้านเรานะคะ แม้ว่าการสู้รบในเมืองเมวดีปะทุขึ้นซ้ำ แต่ก็ยังต้องจับตาสถานตามแนวชายแดน ในอำเภอแม่สอดอย่างใกล้ชิดนะคะ หลังจากพบว่าทหารเมียนมาเกือบ 200 ราย ที่หนีมาอยู่บริเวณสะพานมิตรภาพไทย-เมียนมาแห่งที่ 2 ยังไม่ยอมมอบตัวกับทางกะเหรี่ยง KNU อาจจะประทุขึ้นอีกครั้งหลังสงกรานต์ค่ะ ทหารหน่วยเฉพาะกิจราชปณู ยังตรึงกำลังตลอดแนวชายแดนไทย-เมียนมา อำเภอแม่สอด จังหวัดตาก เมืองเมียวดี ขณะที่ทหาร 300 นาย หลบหนีบริเวณสะพานไทย-เมียนมา แห่งที่ 2 ฝั่งเมียนมา ขุดสนามเพาะ หรือคูเพื่อำบังตัว และตั้งบังเกอร์เพื่อเตรียมรับมือฝ่ายต่อต้าน ด้านพันเอกหม่องชิตู ผู้นำกองทัพกะเหรี่ยงให้กับทหารเมียนมา ที่มอบตัว 611 นาย ที่มอบตัวกับต่อต้าน หรือคิดเป็นเงินไทย นายละ 4,000 โดยประมาณ เพื่อเป็นค่าเดินทางกลับภูมิลำเนาค่ะ มีรายงานว่าหน่วยเฉพากิจ สังกัด เมืองพันธกิจ เมืองเมียวดี โดยมีรถหุ้มเกราะติดอาวุธ แล้วก็เครื่องบินไอพ่น U… ขออภัยค่ะ เครื่องบินไอพ่น Y12 คุ้มกัน แต่ก็ไปถูกกลุ่มต่อต้านซุ่มโจมตีด้วยเครื่องบินทิ้งระเบิด แล้วก็โดรนทิ้งระเบิด และก็ฐานประจำหน่วย นายเกราะ แล้วก็สั่งให้เครื่องบินทิ้งระเบิด ซึ่งก็สร้างความเสียหายทั้ง 2 ฝ่าย มีรายงานว่ากองทัพเมียนมายังไม่ได้เข้าจังหวัดเมียวดี เนื่องจากหน่วยเหนือแจ้งว่ากับทางพันเอกหม่อง KNA อดีตกองกำลัง BGF สังกัดกองทัพเมียนมา ที่รักษาการพื้นที่จังหวัดเมียวดีในวันนี้ ส่วนกะเหรี่ยง KNLA KNU และกองกำลังพิทักษ์ประชาชน PDF ยังคงวางกำลังเพื่อสะกัดกั้นกองทัพเมียนมาค่ะ // สำนักข่าว Khit Thit Media รายงานข่าว สื่อท้องถิ่นที่ได้สัมภาษณ์ประชาชนในเมือง ภูมิภาคของมัณฑะเลย์นะคะ ว่ามีการยิงจรวดซ้ำหลายครั้ง และเกิดระเบิดภายในโรงเรียนนายร้อยเมียนมา ก่อนหน้านี้มีรายงานว่า พันเอกอาวุโสมินอ่อง ลาย พำนักอยู่เขตดังกล่าว ข้อมูลจากแหล่งข่าวทางการทหารเมียนมา เดินทางออกจากเมืองดังกล่าวไปแล้ว ซึ่งบางกระแสข่าวก็บอกว่าพลเอกอาวุโส มิน อ่อง หล่าย มีกำหนดการไปเยี่ยมโรงเรียนนายร้อยวันนี้ แต่ว่าทุกสุดก็ยกเลิกไป เหตุโจมตี ทำให้ทหารบาดเจ็บ 19 นาย และในจำนวนนี้เป็นระดับนายพลบาดเจ็บด้วย 2 นาย ด้านสำนักข่าว People’s Spring โพสต์ภาพความเสียหาย ปยินอูรวิน ผู้ป่วยส่วนใหญ่ที่รักษาอยู่ในโรงพยาบาลกลับบ้าน และบางส่วนถูกส่งตัวไปรักษาที่อื่นหลังจากเกิดการโจมตีค่ะ เรื่องนี้ เราจะไปที่สงกรานต์เชียงใหม่นะคะ เป็นวันสุดท้ายของการเล่นน้ำ ไม่ว่าจะเป็นคูเมืองหรือว่าจุดเช็กอินต่าง ๆ มีนักท่องเที่ยวก็ยังคงเล่นน้ำกันอย่างคึกคักนะคะ ในช่วงของฝุ่นในพื้นที่นี่ ตอนนี้ดีขึ้นและก็ทำให้ช่วงสงกรานต์เม็ดเงินสะพัด ที่จะได้ 1,200 ล้านนะคะ ติดตามกับคุณจิรพร รายงานมาจากอำเภอเมืองเชียงใหม่ค่ะ คุณจิราพรเชิญคะ</w:t>
      </w:r>
    </w:p>
    <w:p>
      <w:pPr>
        <w:pStyle w:val="BodyText"/>
      </w:pPr>
      <w:r>
        <w:t xml:space="preserve">(คุณจิราพร) ปีนี้ จังหวัดเชียงใหม่ เจอสถานการณ์ที่ไม่คาดฝันนะคะ ก็คือฝุ่น PM 2.5 ค่ะ แต่ปีนี้ก็คาดการณ์ว่าเม็ดเงินน่าจะได้ตามเป้าหมายที่ ททท. ประเมินไว้ 1,200 ล้านบาท สำคัญ ๆ อย่างวันนี้นะคะ เรามาสำรวจกันที่แยกรินคำค่ะ ซึ่ง เป็นพื้นที่จัดงานของเอกชนค่ะ แต่ว่าผู้คนนักท่องเที่ยวหลั่งไหลมาที่แยกนี่คับคั่งอย่างมากเลยนะคะ สถานการณ์ฝุ่น PM 2.5 ที่กเิดขึก่อนจัดงานสงกรานต์เพียง 1 วันเท่านั้นค่ะ คุณผู้ชมคะ ทำให้ปีนี้เม็ดเงินที่คาดว่าจะสะพัดเข้ามาเข้าสู่ตัวเมืองเชียงใหม่ประมาณ 1,200 ล้านบาท พร้อมกับนักท่องเที่ยวที่ตบเท้าเข้ามาจองโรงแรม เข้ามาพัก 130,000 คน ตามที่ตั้งเป้าไว้ คาดการณ์ไว้ว่าปีนี้ตามที่ตั้งเป้า แม้ว่าเป้าจริง ๆ จะต้องประเมินวันที่ 16 เมษายน แต่ ททท. แอบเปิดเผยตัวเลขมาค่ะ ว่าน่าจะได้เกินเป้าหมายที่ตั้งเป้าไว้ นอกจากนี้ เรายังได้มีโอกาสพูดคุยกับนายกเชียงใหม่ ถามถึงยอดจองโรงแรมที่มันกระเตื้องขึ้นมา ในโค้งสุดท้ายบอกนะคะ ว่าเป็นยอดในระดับที่พอใจ แม้ว่าก่อนหน้านี้นะคะ จะมีการประเมินนะคะ ว่าน่าจะได้มากกว่านี้ แต่ท้ายที่สุดแล้ว ก็บอกว่าน่าจะไม่ได้ค่ะ คุณผู้ชมคะ ตัวเลขเม็ดเงินที่สะพัดเพิ่มมากขึ้นนะคะ ดูจากบริเวณที่แยกรินคำ ตรงจุดศูนย์รวมพื้นที่เอกชน ที่เขาจัดพื้นที่เล่นน้ำสงกรานต์อย่างที่ห้างสรรพสินค้าเมย่า เป็นแลนด์มาร์กสำคัญเลยค่ะ ที่มีผู้คนมาเล่นน้ำจำนวนมาก ผู้คนหลั่งไหลเยอะมากเลยทีเดียวนะคะ ซึ่งงคนไทย ที่เป็นชาวจังหวัดเชียงใหม่นะคะ บอกนะคะ ว่าปีนี่คนเยอะจริง ๆ แม้ว่าจะเจอกับฝุ่น ไปฟังเสียงสะท้อนของชาวจังหวัดเชียงใหม่กันค่ะ</w:t>
      </w:r>
    </w:p>
    <w:p>
      <w:pPr>
        <w:pStyle w:val="BodyText"/>
      </w:pPr>
      <w:r>
        <w:t xml:space="preserve">(ผู้ให้สัมภาษณ์หญิง) เปียกทุกวัน ฉ่ำทุกวัน บอกเลย ที่สุด เปียกที่สุด ฝุ่นนี่ไม่มีผลต่อเราเลยค่ะ เล่นได้ สบายมาก // ชาวต่างชาติเยอะไหม // ชาวต่างชาติเยอะมาก ที่สำคัญคือหน้าตาดีด้วย สงกรานต์เพิ่งมาเล่นปีนี้ หลังจากที่ห่างหายมานาน // ทำไมคะ // เพราะว่าปีที่แล้วพ่อแม่ก็ไม่อยากให้ออกจากบ้านเท่าไร จัดเต็มเลยค่ะ</w:t>
      </w:r>
    </w:p>
    <w:p>
      <w:pPr>
        <w:pStyle w:val="BodyText"/>
      </w:pPr>
      <w:r>
        <w:t xml:space="preserve">(ผู้สื่อข่าวหญิง) จัดเต็มกี่วันคะ // ไปเลย 3 วัน สุด ๆ ฉ่ำ // วันนี้เลิกกี่โมงคะ // วันนี้กลับบ้าน แล้วแต่เลยค่ะ แล้วแต่อารมณ์เลย</w:t>
      </w:r>
    </w:p>
    <w:p>
      <w:pPr>
        <w:pStyle w:val="BodyText"/>
      </w:pPr>
      <w:r>
        <w:t xml:space="preserve">(ผู้สื่อข่าว) แม่ไม่ว่าเหรอคะ // ไม่ว่าค่ะ เต็มที่สุด สุด ๆ</w:t>
      </w:r>
    </w:p>
    <w:p>
      <w:pPr>
        <w:pStyle w:val="BodyText"/>
      </w:pPr>
      <w:r>
        <w:t xml:space="preserve">(คุณจิราพร) นอกจากนี้เรายังไปสำรวจอีกหนึ่งสถานที่สำคัญที่เป็นไฮไลต์ นอกจากที่คูเมือง นอกจากพื้นที่เอกชน คุณผู้ชมเห็นภาพไหมคะ ผู้คนคึกคักอย่างมากเลย ประมาณนับหมื่นค วันนี้ที่หลั่งไหลเข้ามาเล่นน้ำ ที่ทางเขื่อนจัดเตรียมไว้ให้นะคะ เพราะว่าสถานที่แห่งนี้อยู่ใกล้ธรรมชาติ และก็ที่สำคัญ เป็นพลังจากสังคมออนไลน์ค่ะ ที่แห่โพสต์ภาพโพรโมต รวมถึงชาวจังหวัดเชียงใหม่ได้เล่นน้ำมากขึ้น เข้าไปเล่นน้ำมากขึ้น ซึ่งทางกรมชลประธานให้ประชาชนนี่ทำการเกษตร ทำนาปรัง แต่ปีนี้ประจวบเหมาะเจาะกับสงกรานต์พอดี ก็เลยได้อนิสงฆ์มีการเปิดให้เล่นน้ำกันไปแบบนี้จนถึงวันที่ 16 เมษายน นี้นะคะ คุณวันวิสาข์ คุณพิมพิมลคะ หากได้ยินเสียงตื๊ด ๆ นี่ ก็เป็นเสียงเพลงจากดีเจหลาย ๆ บูธเลยนะคะ ตรงแยกริมคำ ตรงที่เขาจัดเล่นสงกรานต์กัน ก็ดูภาพบรรยากาศสด ๆ ตรงนี้ ภาพด้านหน้า คือ ถนนห้วยแก้วนะคะ โอ้โห ตอนนี้เรียกว่าไม่ใช่ถนนรถวิ่งแล้วนะคะ แต่เป็นถนนคนเดินค่ะ ผู้คนหลั่งไหลเข้ามาที่พื้นที่เอกชนจัดงานจำนวนมากนะคะ เนื่องจากว่าปีนียังจัดยิ่งใหญ่ตามธีมเหมือนเดิมค่ะ เพื่อที่จะให้สงกรานต์จังหวัดเชียงใหม่ เป็นสงกรานต์ Festival ระดับโลก ซึ่งสื่อต่างชาติก็ต่างรายงานเหมือนกันนะคะ ว่าแม้ปีนี้เชียงใหม่จะเจอปับฝุ่น PM 2.5 ค่ะ แต่ก็ยังได้รับความนิยมจากนักท่องเที่ยวเหมือนเดิมค่ะ โดยเฉพาะคนในพื้นที่ คนใกล้เคียงจังหวัดเชียงใหม่ ก็เดินทางมาให้กำลังใจจังหวัดเชียงใหม่ มาให้กำลังใจจำนวนมากต่ะ นี่เป็นบรรยากาศล่าสุดที่เกิดขึ้นที่เชียงใหม่ พื้นที่เอกชนย้ำนะคะ ว่าตรงนี้ยังเล่นน้ำได้เหมือนเดิมค่ะ จากการเล่นน้ำวันสุดท้าย คือ วันที่ 15 เมษายนนี้ค่ะ // คุณจิราพรคะ ค่ะ ขอบคุณคุณจิราพระคะ สัญญาณมีปัญหาเลยนะคะ จริง ๆ ตรงจุดนั้นนะคะ</w:t>
      </w:r>
    </w:p>
    <w:p>
      <w:pPr>
        <w:pStyle w:val="BodyText"/>
      </w:pPr>
      <w:r>
        <w:t xml:space="preserve">(คุณวันวิสาข์) สงกรานต์ปีนี้คุณพิมพ์พิมล สนุกฉ่ำมาก สมกับเป็นงานเทศกาลสงกรานต์ระดับโลก ปีนี้ ที่จังหวัดอุบลราชธานี ก็จัดงานตลอดทั้งเดือนเลยนะคะ เพื่อผลักดันด้านการท่องเที่ยวค่ะ กระจายจัดไปในหลาย ๆ พื้นที่ ที่มีความโดดเด่นไม่ว่าจะเป็นทั้งทางด้านกายภาพ แล้วก็วัฒนธรรม โดยเฉพาะสายน้ำจากแก่งสะพือ แล้วก็มหาสงกรานต์ ถนนดอกไม้และสายน้ำนะคะ ที่เป็นอีกจุดหนึ่งที่จะเป็นหมุดหมายของนักท่องเที่ยวจากทั่วโลกและทั่วโลก ติดตามจากรายงานของคุณพจน์จณีย์ ใสกระจ่าง ค่ะ</w:t>
      </w:r>
    </w:p>
    <w:p>
      <w:pPr>
        <w:pStyle w:val="BodyText"/>
      </w:pPr>
      <w:r>
        <w:t xml:space="preserve">(คุณพจนีย์) ความสนุกสนานจากนักท่องเที่ยว ของนักท่องเที่ยวทีมาเล่นน้ำสงกรานต์ ที่ถนนดอกไม้และสายน้ำ เทศบาลอุบลราชธานี ในงานมหาสงกรานต์ถนนดอกไม้สายน้ำ พระแก้ว คือภาพสำเร็จต่างจากที่นักท่องเที่ยวต่างบอกเป็นเสียงเดียวกันว่า เที่ยวสงกรานต์จังหวัดอุบลราชธานี คุ้มค่ามีความสุข และได้บุญด้วย กิจกรรมที่หลากหลายประกอบกับเป็นเมืองธรรมมะ การจัดกิจกรรมสงกรานต์ในปีนี้นอกจากการเล่นน้ำในสงกรานต์แล้ว มีพระคู่บ้านคู่เมืองอุบลราชธานี ให้นักท่องเที่ยวมาร่วมสรงน้ำ เพื่อความเป็นสิริมงคลอีกด้วย</w:t>
      </w:r>
    </w:p>
    <w:p>
      <w:pPr>
        <w:pStyle w:val="BodyText"/>
      </w:pPr>
      <w:r>
        <w:t xml:space="preserve">(นักท่องเที่ยว) ในวันสุดท้ายคนเยอะด้วย เนื่องอุตสาหกรรมการท่องเที่ยวด้วยครับ ผมเลยมานี่ครับผม สนุกครับ แต่คิดว่าน่าจะ ตอนเย็นน่าจะเยอะกว่านี้ครับ น่าจะเป็นคน จำนวนคนด้วยครับ ที่มันเยอะ เหมือนจะชอบด้วยครับ อะไรนะครับ ใช่ครับ บรรยากาศคึกคักครับ คนเยอะดีครับผม สนุก สนุกครับ เด็กเยอะดี เด็กน้อยอย่างนี้ครับ // อุบลราชธานีปีนี้กระจายจัดงานในหลายพื้นที่ที่งมีความโดดเด่นด้าน โดยเฉพาะมหาสงกรานต์ แก่งสะพือ ซึ่งถือเป็น Soft Power ของการท่องเที่ยว ปลุกกระแสแก่งสระพือฟีเวอร์ เดือนเมษายน ถือเป็นจุดเริ่มต้นที่ผลักดันให้อุบลราชธานี เป็นอีกหนึ่งจุดหมาย ที่นักท่องเที่ยวจะนึกถึงในช่วงเทศกาลสงกรานต์ // เพราะอย่างปีนี้นะครับ ตลอดระยะเวลาที่ผ่านมา เราไม่เคยเปิดแก่งสะพือ มีปีที่แล้วเราเปิดให้เล่นน้ำสงกรานต์ในปีนี้ได้ 7 วัน แต่ปีได้ 30 วัน โดยการบริหารจัดการน้ำ อันนี้ก็ถือเป็นจุดเด่น เป็น Soft Power นะคตลอดเดือนเมษายน แล้วก็มีน้ำ ให้พี่น้องมาพิสูจน์ได้เลยนะครับ ว่าเราทำได้จริง ๆ นี่เป็นจุดที่ นะครับ จุดที่ เป็นอาหาร ราคาที่พักต่าง ๆ นะครับ เราจะดูแลพี่น้องให้ความเป็นธรรม ให้มีความสุข // ความสำเร็จ และการจัดงานอุบลราชธานีที่มีการดึงเอาวัฒนธรรม ประเพณี ความโดดเด่นทางธรรมชาติมาเป็นจุดขาย อย่างของฝากที่ขึ้นชื่ออย่างหมูยออุบลราชธานี ที่ได้รับความนิยม ทำให้คาดการณ์ ว่างานสงกรานต์อุบลราชธานีในปีนี้ จะมีนักท่องเที่ยวมาร่วมงานหลายแสนคน และคาดว่าจะมีเงินสะพัดในพื้นที่กว่า 500 ล้านบาท พจนีย์ ใสกระจ่าง Thai PBS รายงาน</w:t>
      </w:r>
    </w:p>
    <w:p>
      <w:pPr>
        <w:pStyle w:val="BodyText"/>
      </w:pPr>
      <w:r>
        <w:t xml:space="preserve">(คุณพิมพิมล) ไปดูทางการเมืองที่เดินสายในช่วงสงกรานต์ อย่างประชาธิปัตย์ พรรคก้าวไกลบอกว่าจะทำหน้าที่ฝายค้านในสภาอย่างเต็มที่ ถ้ามาที่ทางก้าวไกล นาย พิธา ลิ้มเจริญรัตน์ บอกนะคะ เดินทางสู้คดียุบพรรค พร้อมพยายามที่จะกลับมาเป็นที่รัก ในขณะที่ 7 เดือนนี้ ของนายเศรษฐา ทวีศิลป์ นายกรัฐญมนตรีได้แถลงสื่อมวลชนไป บอกว่ายอมรับว่ายังไม่พอใจผลงาน ย้ำจะทำให้มากขึ้น แต่ว่ามีรัฐมนตรีหลายคนค่ะ ที่ไปร่วมรดน้ำขอพรนายทักษิณค่ะ กลายเป็นอีกข้อสังเกตทางการเมืองไทย เมื่อนายทักษินอยู่ในการพักโทษ และเดินทางไปร่วมการรดน้ำขอพรวันสงกรานต์ ตามคำเชิญของน้องสาว เยาวภา วงษ์สวัสดิ์ ที่อำเภอแม่ริม จังหวัดเชียงใหม่ค่ะ มีรัฐมนตรี ของพรรคเพื่อไทยหลายคนนะคะ ที่ไปร่วมกิจกรรม อย่างเช่น นายสมศักดิ์ เทพสุทิน นางพวงเพชร ชวนละเอียด อย่างที่พรรคต่างก็เป็นที่จับตามองนะคะ ว่าการไปครั้งนี้จะเกี่ยวข้องกับการปรับ ครม. หรือไม่ หลังจากที่นายเศรษฐา ทวีศิลปนายกรัฐมนตรียอมรับว่าก็ต้องมีการปรับเปลี่ยนวางคนให้เหมาะกับงานค่ะ // และก่อนจะพิจารณาค่ะ ก่อนที่จะปรับนะคะ นายกรัฐมนตรียอมรับค่ะ ว่าจริง ๆ ยังไม่พอใจกับผลงานการดำเนินงานในรอบ 7 เดือนที่ผ่านมา โดยเน้นย้ำคงต้องพยายามต่อไป โดยเฉพาะการแก้ไขปัญหาพืชผลการเกษตร อาชญากรรม ยาเสพติด เหตุลักลอบขนของเถือน รวมไปถึงมาตรการกระตุ้นการท่องเที่ยว เพราะแม้จะทำได้ดี แต่ว่ายังต้องทำให้ดีมากขึุ้นไปอีกค่ะ</w:t>
      </w:r>
    </w:p>
    <w:p>
      <w:pPr>
        <w:pStyle w:val="BodyText"/>
      </w:pPr>
      <w:r>
        <w:t xml:space="preserve">(นายเศรษฐา) ในเรื่องที่เราทำแล้วเราคิดว่ามันดี เก่งแล้ว ไม่พัฒนา ทางผมแล้วก็ไม่มีความสบายใจ หรือว่าความพึงพอใจ ขอใช้คำนี้แล้วกัน ในการที่เราได้ทำงานมาถึงวันนี้ มันก็เพิ่ง 7 เดือนนะครับ ก็ต้องพยายามพัฒนาต่อไป เราก็ต้องมีการทำให้ทุกอย่างมันดีเกินไปนะครับ // นายกรัฐมนตรีมั่นใจนะคะ ว่าโครงการแจกเงินดิจิทัลวอลเล็ต 10,000 บาท จะเริ่มได้ในไตรมาส 4 ปีนี้ เชื่อในไตรมาสแรกถึงไตรมาสที่ 2 ของปีหน้า และยืนยันว่าพร้อมจะรับฟังข้อมูล ข้อเสนอแนะ จากทางฝ่ายค้านให้มากขึ้น ดูในช่วงตลอด 3 วันที่ผ่านมา การลงสาย การเดินสายลงพื้นที่ทำบุญรดน้ำขอพรของนายพิธา ลิ้มเจริญรัตน์ นั้นเป็นการบอขอบคุณทุกกำลังใจจากประชาชนนะคะ จากที่ยุบพรรคก้าวไกล โดยไม่หวั่นไหว บอกว่านี่เป็นช่วงเวลาหนึ่งทางการเมืองที่กำลังเข้าด้ายเข้าเข็ม แต่ก็ไม่เกิน 1 เดือนหน้าจะทราบผลวินิจฉัย จากนั้นจะกลับมาพบประชาชนอีกครั้งค่ะ</w:t>
      </w:r>
    </w:p>
    <w:p>
      <w:pPr>
        <w:pStyle w:val="BodyText"/>
      </w:pPr>
      <w:r>
        <w:t xml:space="preserve">(คุณพิธา) แต่ถ้าจะให้ดีกว่าครั้งหน้ากลับมาคราวหน้าจะดีกว่าเดิมอีกจะดีไหม อีก 3 ปีข้างหน้ากลับมาในฐานะนายกรัฐมนตรีเลยเอาไหม ตอนนี้มาแบบเป็นนายกว่าวไปก่อน แซวตัวเองนะคะ ขระที่นายเอกราช อุดมอำนวย สส. พรรคก้าวไกล โพสต์ข้อความในแอปพลิเคชัน X ประเมินการทำงานใน ครม. ที่วางบทบาทไม่ตรงตามอำนาจหน้าที่ พร้อมกับชี้ว่าทั้งหมดควรปรับเปลี่ยน พร้อมปรับเปลี่ยนโฆษกรัฐบาลเพื่อการสื่อสารที่ชัดเจนมากขึ้น โฆษกพรรคประชาถิปัตย์ ไม่มีใครต่อสาย ขอร่วมรัฐบาลพรรคเพื่อไทย ส่วนที่นายทักษิน ชินวัตรอ้างถึง นายเดชอิศม์ ขาวทอง คงต้องให้เจ้าตัวออกมาชี้แจงโดยตรง แต่สมัยประชุมแรกนี้ ทำหน้าที่อย่างเต็มกำลังแล้วนะคะ สำหรับท่าทีของพรรคร่วมรัฐบาล นายซูกาโน มะทา เลขาธิการพรรคประชาชาติ ปฏิเสธและยืนยันว่าพรรคยังคงไว้วางใจ พันตำรวจเอก ทวี สอดส่อง เป็นรัฐมนตรี และเชื่อว่าจะไม่มีเหตุกระทบประธานสภา พร้อมเปิดเผยว่าวันที่ 21 เมษายนนี้ พรรคจะเรียกประชุมใหญ่สามัญประจำปีด้วยค่ะ มีผลสำรวจจาก Super poll นะคะ ที่รายงานกระแสการเมือง จากกลุ่มตัวอย่างทั่วประเทศ ร้อยละ 66.9 ยอมรับว่านายทักษิณ ชินวัตร เป็นผู้มีบารมี ร้อยละ 33.1 ชี้ว่าไม่เป็นที่น่าสนใจ แต่ว่าจากผลสำรวจครั้งนี้ก็ยังพบว่า 5 อันดับแรกในฐานะอดีตนายกรัฐมนตรี สื่อสาร เรื่องปากท้องประชาชน ร้อยละ 71.8 จากนั้นก็มีเรื่องเงินดิจิทัล ความยากจน ปัญหามิจฉาชีพ ยาเสพติด หนี้สิน และฝุ่น PM 2.5 ค่ะ แม้ว่าคำสัมภาษณ์ของนายทักษิณ ชินวัตร นั้น บอกไปถึงช่วงเวลาได้ ว่านางสาวยิ่งลักษณ์ อาจจะกลับไทยในเดือนตุลาคมปีนี้นะคะ แต่อีกด้านหนึ่งนายเศรษฐา นายกรัฐมนตรีที่จะให้กลับมานะคะ แล้วก็มีท่าทีของหลายฝ่าย แต่จากการตรวจสอบ แนวทางนิรโทษกรรม ที่ฝ่ายนิติบัญญัติกำลังศึกษา และก็เตรียมสรุป ส่งสภารวม 25 ฐาน ที่ทำผิดละเลย ให้เกิดการทุจริตในโครงการรับจำนำข้าวด้วยค่ะ นายนิกร จำนง ประธานคณะอนุกรรมาธิการพิจารณาศึกษาข้อมูลและสถิติคดีความผิด เปิดเผยว่าความผิด ที่เกิดจากแรงจูงใจทางการเมือง ตั้งแต่ปี 2548 ถึง ปัจจุบัน หรือหมายถึงเกือบ ๆ 20 ปีเต็มที่ผ่านมา รวม 6 หน่วยงานหลัก คือ ตำรวจ อัยการ ศาลยุติธรรม แห่งชาติ และศูนย์ทนายความ สรุปแล้วมีมากกว่าแสนคดี โดยหลักการพิจารณาจะยึดจากข้อมูลสถิติจากศาลยุติธรรม โดยเหตุมีคดีที่มีครอบคลุมมากที่สุดค่ะ โดยเฉพาะคดีที่เกิดขึ้นจาก ซึ่งมีพื้นฐานความผิด เกี่ยวกับการก่อเหตุวุ่นวาย ขัดแย้งทางการเมือง หรือการนายนิกร จำนง ระบุว่าเบื้องต้นคณะกรรมาธิการ เห็นควรเพิ่มฐานความผิดตามประมวลกฎหมายอาญาจาก 6 ฐานความผิด รวมแล้วครอบคลุม 15 ฐานความผิด จากเดิมที่วางไว้ 9 ฐานความผิดด้วยกัน และเพิ่มกฎหมายที่มีความเกี่ยวข้องกับแรงจูงใจทางการเมือง เพิ่มอีก 8 ฉบับ เป็น 25 ฉบับ จากเดิม 17 ฉบับเท่านั้น ก็เพื่อให้ครอบคลุมการกระทำความผิด อันเนื่องมาจากแรงจูงใจทางการเมือง ตามที่สภาทนายความเสนอค่ะ // ส่วนทางอนุการนนั้นมีข้อสรุปออกมาแล้วนะคะ และเตรียมเสนอต่อที่ประชุมทั้งหมด ในวันที่ 17 เมษายน ก่อนจะเสนอให้คณะกรรมาธิการชุดใหญ่ประชุมพิจารณาในวันที่ 18 เมษายน คาดการณ์ว่าจะเสนอสภาพิจารนาได้ เดือนพฤษภาคมนี้ นายนิกรก็บอกว่านะคะ ใน 25 ฐานความผิดนี้ ยังไม่มีฐานเกี่ยวการทุจริตในอำนาจหน้าที่ หรือคดีปล่อยปะละเลย ให้เกิดการทุจริตในโครงการจำนำข้าว ซึ่งจะครอบคลุมนิรโทษกรรมให้กับนางสาวยิ่งลักษณ์ ชินวัตร ค่ะ // ก็ปรากฏว่ามีฐานที่เข้าข่ายนี่ อยู่ประมาณ 25 ฉบับนะครับ และนอกจากนี้ยังได้มีการกำหนด และช่วงเวลาในการที่จะเข้าข่าย ก็คือประมาณปี 2548 นะครับ จนถึงปัจจุบันนะครับ ซึ่งตรงนี้นี่ ก็จะครอบคลุมความเคลื่อนไหวทางการเมืองทั้งหมด ในช่วงเวลาที่สำคัญ ๆ ของประเทศไทยนะครับ รวมเวลาเรียกว่าร่วม 20 ปีเลยทีเดียว ดังนั้นก็มีใน 25 ฐานความผิดนี่ จะไม่มีฐานความผิดที่เกี่ยวข้องกับของทางด้านการทุจริต คดีที่เป็นความผิด ต่อการใช้อำนาจหน้าที่นะครับ ก็จะเป็นคดีที่เกี่ยวข้องกับผู้ชุมนุมนะครับ แล้วก็เป็นเรื่องของการกระทำที่มีแรงจูงใจการเมืองเท่านั้นนะครับ // สำหรับ 25 ฐานความผิดที่อยู่ระหว่างการพิจารณาเพิ่ม ในร่าง พรบ. นิรโทษกรรม ซึ่งทางคณะกรรมธิการแนบท้ายไปในสรุป แนวทางการนิรโทษกรรม ประกอบไปด้วยความผิดอาญามาตรา 112 มาตรา 116 และความผิดเกี่ยวกับการก่อการร้ายไปจนถึงความผิดเกี่ยวกับชีวิตและร่างกาย รวมไปถึงความผิดลหุโนะคะ ขระเดียวกันก็ยังมีคามผิดว่าคณะกรรมการเลือกตั้ง ความผิดเกี่ยวกับวิทยุโทรคมนาคม ความผิดเกี่ยวกับ พรบ. อาวุธปืน และความผิดเกี่ยวกับ ว่าด้วยธง ปี 2522 ค่ะ ระหว่างเดินทางร่วมกิจกรรมเทศกาลสงกรานต์ จังหวัดเชียงใหม่ นายทักษิณ ชินวัตร ก็เปิดเผยถึงความรู้สึกว่าอิ่มอกอิ่มใจที่ได้กลับมาใช้ชีวิตที่เรียบง่ายและสงบสุข กับครอบครัว แล้วก็พูดถึงนางสาวยิ่งลักษณ์ ชินวัตร อดีตนายกรัฐมนตรี ที่หลบหนีอญุ่ต่างประเทศ บอกว่าอาจจะได้กลับไทยในช่วงเดือนตุลาคมปีนี้นะคะ ก่อนหน้านี้นายเศรษฐา ทวีสินการประสาน จากนางสาวยิ่งลักษณ์ ชินวัตร แต่ก็กล่าวย้ำว่า ถ้ากลับจริง ก็ต้องเข้าสู่กระบวนการยุติธรรม เพราะว่าถือเป็นผู้ต้องหาหลบหนีคดีค่ะ // มาดูเรื่องราวที่เป็นมหากาพย์ของกองทัพเรือ นั่นก็คือโครงการจัดหาเรือดำน้ำ นานกว่า 6 ปีแล้วนะคะ ตอนนี้ยังไม่มีท่าทีว่าจะจะได้ข้อยุติ แม้ว่ารัฐมนตรีกลาโหมพรรคเพื่อไทย ยืนยันว่าจะดำเนินการจบเข้าครม. ภายในเดือนนี้ ติดตามจากคุณดวงทิพย์ เยี่ยมภพ ค่ะ</w:t>
      </w:r>
    </w:p>
    <w:p>
      <w:pPr>
        <w:pStyle w:val="BodyText"/>
      </w:pPr>
      <w:r>
        <w:t xml:space="preserve">(คุณดวงทิพย์) โครงการจัดหาเรือดำน้ำจากจีนจากจีนที่ผ่านมาแล้ว 6 ปี จัดสร้างไปร้อยละ 50 และจ่ายค่างวดไปแล้วมากกว่า 7,000 ล้านบาท ยังคงเป็นมหากาพย์ที่โครงการสะดุดด้วยหลายปัจจัย จนถึงขณะนี้ เหลือทางออก 3 ทางเลือก คือ เดินหน้าต่อ ยกเลิก หรือเปลี่ยนไปจัดซื้อเรือฟรีเกต หรือเรือตรวจการณ์ ไกลฝั่งแทน ขณะที่นายสุทิน คลังแสง รับโจทย์จากนายกรัฐมนตรี เรือดำน้ำ ต้องจบและแนวโน้มอาจจะย้อนไปการเปลี่ยนโครงการเรือดำเนินเป็นเรือผิวน้ำ ซึ่งตามหลักการต้องขึ้นอยู่กับมติคณะรัฐมนตรี</w:t>
      </w:r>
    </w:p>
    <w:p>
      <w:pPr>
        <w:pStyle w:val="BodyText"/>
      </w:pPr>
      <w:r>
        <w:t xml:space="preserve">(คุณสุทิน) คณะกรรมการเขาก็เสนอ 2 แนวทาง 3 แนวทางให้เลือก ทางนี้ ข้อดี-ข้อเสีย ทางนี้ข้อดี-ข้อเสีย ปฏิบัติได้ ไม่ปฏิบัติได้ เสนอมาหมด และสิ่งที่ผมต้องฟัง คือ ต้องฟังมติทางการคือต้องฟังจาก ครม. ที่เขาจะต้องลงมติให้เรา ถ้าเราไปทำอะไรที่ ครม. หรือพรรคร่วมเขาไม่สบายใจเราก็ไม่อยากทำ</w:t>
      </w:r>
    </w:p>
    <w:p>
      <w:pPr>
        <w:pStyle w:val="BodyText"/>
      </w:pPr>
      <w:r>
        <w:t xml:space="preserve">(คุณดวงทิพย์) แต่ท่าที่ของกองทัพเรือ ซึ่งการจัดหาเรือดำน้ำต่อ โดยอ้างอิงตามยุทธศาสตร์ ในขณะเดียวกัน ก็ต้องดำเนินการจัดหาเรือฟริเกตไปพร้อมกัน เพื่อทดแทนเรือฟรีเกตที่ใกล้ปลดประจำการ หากพิจารณาสถานภาพของเรือ พบว่ามีเรือฟริเกตใช้งานอยู่เพียง 4 ลำ จากความต้องการทั้งหมด 8 ลำ บางลำใช้งานมาแล้วเกือบ 40 ปี และ 1 ใน 4 ลำมีกำหนดปลดประจำการ 3 ปีข้างหน้านี้ ยังไม่นับเหตุการณ์เรือหลวงสุโขทัยอัปปาง ต่อการจัดการกำลังทางเรือ ทำให้ สส. ฝ่ายค้านตั้งข้อสังเกต ว่าระบบจัดการของกองทัพเรืออาจกำลังมีปัญหา และคงต้องพิจารณาอย่างเข้มข้น หากกองทัพเรือจะเสนอจัดซื้อเรือฟริเกตลำใหม่</w:t>
      </w:r>
    </w:p>
    <w:p>
      <w:pPr>
        <w:pStyle w:val="BodyText"/>
      </w:pPr>
      <w:r>
        <w:t xml:space="preserve">(คุณชยพล) ผมอยากให้กำลังกองทัพเรือที่ดี เอาจริง ๆ ผมคิดว่าการซื้อเรือ Firgate โดยเน้น Offset Policyการที่จะให้ข้อมูล และกรรมาธิการ ในกับกรรมาธิการในการตรวจสอบ กำลังก้าวเท้ามาในทิศทางที่เริ่มจะดูดี ที่ถูกต้องแล้ว เริ่มจะถูกต้องแล้ว ผมก็ชื่นใจไงครับ แต่พอมาเห็นเรื่องนี้สุดท้ายเรายังไม่หนี หนีไม่พ้นเดิม ๆ น่ะ จริง ๆ ผมอยากให้กองทัพเรือดีกว่านี้ครับ อยากให้กองทัพเรือ แล้วก็แบบเปิดเผยมากกว่านี้ครับ</w:t>
      </w:r>
    </w:p>
    <w:p>
      <w:pPr>
        <w:pStyle w:val="BodyText"/>
      </w:pPr>
      <w:r>
        <w:t xml:space="preserve">(คุณจิรัฏฐ์) การซื้อเรือตอนนี้มันกลายเป็นการซื้อเรือเพื่อฝากชื่อในกองทัพเรือครับ ไม่ใช่การซื้อเรือให้มีความพร้อมที่กองทัพเรือ ยังไม่เห็นมีการปรับอะไร ยุทธศาสตร์อะไรเลยของกองทัพเรือเลย เพราะฉะนั้น ตอนนี้เป็นการซื้อเรือตอนนี้เป็นแค่การฝากชื่อเอาไว้ก่อนที่จะเกษียณแล้วครับ</w:t>
      </w:r>
    </w:p>
    <w:p>
      <w:pPr>
        <w:pStyle w:val="BodyText"/>
      </w:pPr>
      <w:r>
        <w:t xml:space="preserve">(คุณดวงทิพย์) ด้วยเนื่องจากความที่ยากลำบากทุกด้าน ทั้งการบริหารจัดการภายใน และการดูแลผลประโยชน์ของชาติทางทะเล ข้อเสนอเปลี่ยนโครงการจัดซื้อเรือดำน้ำจีน ที่ยังประสบปัญหามาเป็นการจัดซื้อเรือฟริเกต ตามข้อเสนอของฝ่ายการเมืองมาตั้งแต่ต้น อาจเป็นหนทางที่กองทัพเรือ จำเป็นต้องยอมรับ ดวงทิพย์ เยี่ยมภพ Thai PBS รายงาน // คดีชาวต่างชาติ เสียชีวิตในคลองแสนแพยานที่เห็นเหตุการณ์ให้ข้อมูล ว่าผู้เสียชีวิตมีอาการมึนเมา แล้วก็กระโดดลงไปเก็บปืนฉีดน้ำนะคะ ตอนนี้ทางตำรวจกำลังรอผลการตรวจสอบอย่างเป็นทางการอยู่ แต่หน่วยงานที่เกี่ยวข้องก็ได้ออกมาปรับเปลี่ยนเรื่องมาตราการความปลอดภัย ป้องกันการก่อเหตุซ้ำกับนักท่องเที่ยวที่เล่นน้ำวันสุดท้ายค่ะ บริเวรท่าเรือ คลองน้ำแสนแสบ ใต้สะพานเฉลิมโลก เป็นจุดชายต่างชาตินักท่องเที่ยวต่างชาติเสียชีวิตนะคะ สังเกตได้ว่าช่วงบ่ายนะคะ มีชาวต่างชาติ โดยเฉพาะชาวเมียนมา ไปรวมตัวเล่นน้ำสงกรานต์บริเวณใกล้ดัลจุดเกิดเหตุจำนวนมาก สอบถามกับชาวบ้านที่เห็นเหตุการณ์ค่ะ ได้ให้ข้อมูลว่าในช่วงเกิดเหตุเห็นนักท่องเที่ยวคนดังกล่าว เดินลงบันได ลงไปที่ท่าน้ำ และ แต่เกิดล้มตกลงจากบันได้ ก็มีการช่วยอุ้มกันขึ้นมา แล้วก็บอกให้นักท่องเที่ยวได้นั่งพักก่อน แต่นักท่องเที่ยวคนดังกล่าวกลับมีอาการคล้ายมึนเมาพูดภาษาไทยไม่ได้ จากนั้นไม่นานได้ยินเสียงโวยวายว่ามีคนตกน้ำ ก็รีบไปดู ก็ไม่พบนักท่องเที่ยวคนดังกล่าวแล้วนะคะ แล้วก็ทราบไปในภายหลังว่าเดินทาง… เดินไปที่ท่าน้ำ ทำปืนฉีดน้ำตกไปในคลอง พยายามจะไปเก็บขึ้นมา แต่ก็ตกน้ำและก็จมหายไป ทางพันตำรวจโท โชติพิสิฐ ณรงค์ศักดิ์ รองผู้กำกับการป้องกันปราบปราม สน. พญาไทย เปิดเผยว่ายังไม่ยืนยันว่าผู้เสียชีวิตเป็นคนชาติใดนะคะ ยืนยันเพียงว่าเป็นชาวเอเชีย และต้องรอพิสูจน์อัตลักษณ์บุคคลก่อน ส่วนสาเหตุนั้นคาดว่าเกิดจากอาการมึนเมา ประกอบกับผู้เสียชีวิตต้องการไปเก็บปืนฉีดน้ำตกในคลอง จึงจมน้ำ ส่วนมาตรการรักษาความปลอดภัย หลังจากที่เกิดเหตุ ทางตำรวจนครบาลพญาไทยประสานกับทางกรมเจ้าท่า แจ้งเตือนกับผู้ที่เข้ามาเล่นน้ำบริเวณท่าเรือให้เพิ่มความระมัดระวัง พร้อมทั้งจัดชุดลาดตระเวนเคลื่อนที่เร็วของตำรวจ เฝ้าระวังท่าเรือ และจุดเสี่ยงที่จุดเสี่ยง ช่วงนี้ระชมข่าวในพระราชสำนัก จากคุณวันวิสาข์ ทินวัฒ ค่ะ</w:t>
      </w:r>
    </w:p>
    <w:p>
      <w:pPr>
        <w:pStyle w:val="BodyText"/>
      </w:pPr>
      <w:r>
        <w:t xml:space="preserve">[เสียงดนตรี]</w:t>
      </w:r>
    </w:p>
    <w:p>
      <w:pPr>
        <w:pStyle w:val="BodyText"/>
      </w:pPr>
      <w:r>
        <w:t xml:space="preserve">(คุณวันวิสาข์) สวัสดีค่ะ รับชมข่าวในพระราชสำนัก ทาง Thai PBS ค่ะ พระบาทสมเด็จพระเจ้าอยู่หัว และสมเด็จพระนางเจ้าพระบรมราชินีนาถทรงบำเพ็ญพระราชกุศล ในการพระราชพิธีสงกรานต์ พุทธศักราช 2567 วันนี้เวลา 10.20 น. พระบาทสมเด็จพระเจ้าอยู่หัว และสมเด็จพระนางเจ้าพระบรมราชินีนาถ ทรงเสด็จพระราชดำเนินไปทรงบำเพ็ญพระราชกุศล ในการพระราชพิธี ณ หอพระสุราลัยพิมาน หอพระธาตุมณเฑียร พระที่นั่งอมรินทรวินิจฉัยราชวัง ในโอกาสนี้ สยามบรมราชกุมารีสมเด็จพระกนิษฐาธิราชเจ้า กรมสมเด็จพระเทพรัตนราชสุดา สยามบรมราชกุมารี ใต้ทูลละอองธุลีพระบาท เมื่อเสด็จพระราชดำเนินถึงหอพระราชลัยพิมาล พระบาทสมเด็จพระเจ้าอยู่หัว ทรงพระสุหร่าย ทรงพระพุทธรูปสำคัญต่าง ๆ ทรงจุดธูปเทียน นมัสการทองทิศ และทรงสรงพระบรมสารีริกธาตุ จากนั้นเสด็จพระราชดำเนินไปที่ไพพาลทักษิณ ทรงจุดธูปเทียน ให้พระสยามเทวาธิราช ทรงกราบ แล้วเสด็จพระราชดำเนินไปยังหอพระธาตุมณเฑียร ทรงจุดธูปเทียนทองทิศถวานราชสักการะ พระอัฐิ ทรงสรงและพระอัฐิ ทั่วทุกพระโกศ ทรางกราบที่พระแท่งหน้าพระราชสักการะ เสด็จพระราชดำเนินไปพระที่นั่งอมรินทรวินิจฉัย เครื่องนมัสการบูชาพระ 2 ชั้น บูชาพระพุทธรูปประจำพระชนวาร รัชกาลที่ 1 ถึงรัชกาลที่ 9 ทรงกรที่หน้าพระที่นั่งบุษบกมาลา ทรงกราบพระสงห์ถวายศิลป์และถวายพรพระ จบแล้วเสด็จพระราชดำเนิน ไปยังหน้าพระที่นั่งบุษบกมาลา แล้วเสด็จพระราชดำเนินไปทรงประเคนปิ่นโตภัตราหารแด่ประธานสงห์ ปิ่นตูพระตาหารนั้น องค์คมนตรี และข้าราชการชั้นผู้ใหญ่และประเคนพระสงฆ์รูปต่อไปตามลำดับ พระราชพิธีสงกรานต์ในปัจจุบัน มีวันเดียวในวันเถลิงศก คือวันที่ 15 เมษายน โดยวันขึ้นปีใหม่ไทย ที่ได้กำหนดขึ้น ระหว่างวันที่13-15 เมษายน วันที่ 13 เมษายน คือวันมหาสงกรานต์ วันที่ 14 เมษษยน คือวันเนา และวันที่ 15 เมษายน คือ เมื่อเจ้าพนักงาน เชิญพระโกศพระบรมอัฐิ และพระอัฐิ ออกประดิษฐานหน้าพระบัลลังก์ ภายใต้พระสดับปกรณ์ พระเจ้าอยู่หัวทรงจุดธูปเทียนเครื่องราชสักการะ ทองลงยาราชาวดี เครื่องทองน้อย ที่หน้าพระแท่นพระนพปฎลมหาเศวตฉัตร ทรงกราบถวายบังคมพระอัฐิและพระอัฐิ สมเด็จพระนางเจ้าพระบรมราชินี ทรงจุดเครื่องเทียนพระราชสักการะ และทรงจุดธูปเทียนทองน้อย ที่หน้าพระแท่นพระนพปฎลมหาเศวตฉัตร ทรงกราบถวายบังคมพระบรมอัฐิและพระอัฐิ แล้วเสด็จพระราชดำเนินไปทอดผ้าคู่ 4 ถว่ายจำนวนเที่ยว เที่ยวละ 18 รูป ทรงหลั่งทักษิโณทก พระสงฆ์ถวายอนุโมทนา ถวายอดิเรก ถวายพระพรลา จากนั้นเสด็จพระราชดำเนินทรงกราบพระบรมรูปพระชนมวาร ราชกาลที่ 1 ถึงราชพระที่นั่งบุษบกมาลา ทรงกราบพระบรมอัฐิและพระอัฐิ ที่หน้าพระแท่นพระนพปฎลมหาเศวตฉัตร ทรงรับความถวายเคารพผู้มาเฝ้าละอองธุลีพระบาตร แล้วเสด็จออกพระที่นั่ง เสด็จพระราชดำเนินกลับ พลเอก หม่อมเจ้าเฉลิมศึก ยุคล เสด็จพระราชดำเนินไปในการเป็นการพระราชพิธีสงกรานต์ พุทธศักราช 2567 เวลา 15.51 น. วันนี้ พระบาทสมเด็จพระเจ้าอยู่หัว ทรงพระกรุณา โปรดเกล้าโปรดกระหม่อมให พลเอก หม่อมเจ้าเฉลิมศึก ยุคล เสด็จไปทรงปฏิบัติพระราชกรณีในการพระราชพิธีสงกรานต์ 2567 ณ วัดพระศรีรัตนศาสดาราม ณ พระบรมมหาราชวัง โอกาสนี้ พลอากาศโท ภักดี แสง-ชูโต รักษาการกองผู้อำนวยการพระราชพิธี ทูลรายงานเครื่องราชสักการะ ที่สมเด็จพระเจ้าอยู่หัว ทรงพระราชอุทิศให้กระทรวงมหาดไทยเชิญไปเป็นพุทธบูชาปูชนียสถานต่าง ๆ และเข้าราชอุโบสถทรงพระสุหร่าย ฉีดผง พระพุทธปฏิมากรณ์ พะรพุทธยอดฟ้าจุฬาโลก พระพุทธเลิศหล้านภาลัย พระพุทธเลิศหล้านภาลัย แล้วเสด็จไปสรงน้ำปูชนียวัตถุ ภายในวัดพระศรีรัตนศาดาราม ประกอบด้วย หอพระคันธารราษฏร์ หอพระราชพงศานุสร พระศรีรัตนเจดีย์ พระมณฑป จระนำ ปราสาทพระเทพบิดร พระวิหารยอด หอพระมณเฑียรธรรม จากนั้นเสด็จเข้าหอพระนาก จุดธูปเทียนถวายสักการะพระราช พระอัฐิ สมเด็จพระทรงพระสุหร่าย ฉีดผงพระบรมอัฐิ และพระอัฐิ และทรงทอดผ้าคู่พระสงฆ์ 5 รูป แล้วทรงทอดผ้าคู่พระราชอัฐิ 40 คู่ พระสงฆ์สดับปกรณ์จนครบ 40 คู่ ทรงกรวดน้ำ พระสงฆ์วถวายอนุโมทนา ถวายอดิเรก พระบาทสมเด็จพระเจ้าอยู่หัว ทรงโปรดเกล้าโปรดกระหม่อมให้เจ้าพนักงานนิมนต์พระสงฆ์ 50 รูป เข้าในที่พระบรมมหาราชวัง เนื่องในพระราชพิธีสงกรานต์ ที่บริเวณประตูศรีรัตน์ วัดพระศรีรัตนศาสดารามในพระบรมมหาราชวัง ท่านหญิงศรีสว่างวงศ์ บุญจิตราดุลย์ เป็นประธานในพิธีตักบาตรพระสงฆ์ 50 รูป ในการบำเพ็ญพระราชกุศล เนื่องในพระราชพิธีสงกรานต์ 2567 ซึ่งพระบาทสมเด็จพระเจ้าอยู่หัว ทรงโปรดเกล้าโปรดกระหม่อมให้เจ้าพนักงาน นิมนต์พระสงฆ์จากวัดต่าง ๆ รวม 50 รูป เข้ารับพระราชทานอาหารบิณฑบาต ประกอบด้วย วัดราชพระราชบูรณ 10 รูป วัดสุทัศน์เทพวราราม 10 รูป วัดมหาธาตุยุวราชรังสฤษฎิ์ 15 รูป วัดพระเชตุพนวิมลมังคลาราม 15 รูป เนื่องในวันสงกรานต์ ประชาชนได้เข้ากราบถวายบังคมพระบรมรูป สมเด็จพระบูรพมหากษัตริยาธิราช ระหว่างวันที่ 13-15 เมษายนนี้ ตั้งแต่เวลา 8.00 น. ถึง 12.00 น. วันนี้ที่ปราสาทพระเทพบิดรในพระบรมมหาราชวัง พระบาทสมเด็จพระเจ้าอยู่หัวทรงพระกรุณาโปรดเกล้าโปรดกระหม่อม พระราชราชนุญาตให้พระบรมวงศานุวงศ์ ข้าราชการ และประชาชน เข้าถวายบังคมพระบรมรูปสมเด็จพระบูรพมหากษัตริยาธิราช เนื่องในวันสงกรานต์ซึ่งได้มีประชาชนและนักท่องเที่ยว เพื่อระลึกถึงสมเด็จพระบูรพมหากษัตริยาธิราช เพื่อน้อมรำลึกถึงพระมหากรุณาธิคุณ ของพระมหากษัตริย์ไทย ภายในประดิษฐานพระบรมรูป รัชกาลที่ 1 ถึงรัชกาลที่ 9 จบข่าวในพระราชสำนัก ประจำค่ำคืนนี้ค่ะ กลับไปที่คุณพิมพ์พิมล สวัสดีค่ะ</w:t>
      </w:r>
    </w:p>
    <w:p>
      <w:pPr>
        <w:pStyle w:val="BodyText"/>
      </w:pPr>
      <w:r>
        <w:t xml:space="preserve">(คุณพิมพิมล) ขอบคุณคุณผู้ชมคะ ไปดูที่ถนนสีม ก็ไม่ได้มีการจัดงานสงกรานต์แล้วนะคะ เจ้าหน้าที่เปิดการจราจรเป็นปกติแล้ว แต่ปรากฏว่าก็ยังมีนักท่องเที่ยว ชาวไทย ชาวต่างชาติไปเล่นน้ำที่บริเวณริมทางเท้ากันค่ะ ตำรวจก็เลยพยายามที่จะขับไปลง ห้ามเล่นทางพื้นผิวการจราจรค่ะ แม้วาดจ้าหน้าที่จะห้ามเล่นน้ำสงกรานต์บนผิวจราจรนะคะ แต่ก็ยังมีนักท่องเที่ยวทั้งชาวไทยและชาวต่างชาติทยอยเดินทางไปเล่นน้ำ ตั้งแต่ยังมีนักท่องเที่ยวทั้งชาวไทยและชาวต่างชาติทยอยเดินทางไปเล่นน้ำตั้งแต่แยกศาลาแดง ไปจนถึงสถานี BTS สีลมนะคะ เรื่อยไปถึงสถานีรถไฟฟ้า ศาลาแดง ในภาพนี่ จะเห็นว่าคนบนทางเท้าแน่นเลยนะคะ และบนถนนทางเจ้าหน้าที่ สน.ทุ่งมหาเมฆ ก็ต้องขับรถประกาศเสียงตามสาย บอกให้ประชาชนห้ามลงสู่ผิวการจราจร เพราะวันนี้ไม่ได้ปิดเส้นทางให้เล่นน้ำสงกรานต์ เพราะฉะนั้น ขอความร่วมมือระเบียบ ปฏิบัติตามกฎข้อบังคับ แต่จากการสังเกตของทีมข่าว ก็พบว่าผู้ที่เข้ามาเล่นน้ำส่วนใหญ่ก็ให้ความร่วมมือนะคะ คือ นอกจากประชาชนเดินทางมาเล่นน้ำแล้วก็ยังมีผู้ค้าที่มาตั้งแผงขายของ ขายอาหาร ขายปืนฉีดน้ำ คือผู้ค้าหลายคนที่เอามาขายนี่ อาจจะขายไม่หมด เพราะว่าวันนี้เป็นวันสุดท้ายค่ะ</w:t>
      </w:r>
    </w:p>
    <w:p>
      <w:pPr>
        <w:pStyle w:val="BodyText"/>
      </w:pPr>
      <w:r>
        <w:t xml:space="preserve">(ผู้ให้สัมภาษณ์หญิง) กังวลมากเลยค่ะ ว่าจะได้ขนกลับบ้านไหมหรือไปไหนต่อ อย่างไร ก็ต้องให้หมดนี่ วันนี้ภาวนาให้แล้วก็เดิน ดลจิตดลใจให้มา คือใครอยากจะมาขายอย่างนี้ ไปลงทะเบียนในเขตบางรักได้เลย คุณทำเป็นล็อกมาเลยดีกว่า คุณเสียค่าปรับนะ เงินเข้าหลวงได้ อะไรได้ เราก็ยินดี อย่างนั้นดีกว่าครับ แต่ถ้าใครมา คราวนี้ หลังจากวันที่ 13 ไปแล้ว ใครไม่ได้ลงทะเบียนกับเขตก็ไม่มีสิทธิ์ อย่างนั้นดีกว่าถ้าจัดระเบียบจัดง่าย ๆ ฮะ</w:t>
      </w:r>
    </w:p>
    <w:p>
      <w:pPr>
        <w:pStyle w:val="BodyText"/>
      </w:pPr>
      <w:r>
        <w:t xml:space="preserve">(คุณพิมพิมล) มีข้อเสนอจากนักท่องเที่ยวหลายคนนะคะ บอกว่าอยากจะให้ถนนสีลม ปิดเส้นทางเล่นน้ำมีการจัดเล่นน้ำจนถึงวันนี้นะคะ เพราะว่าหลายคนยังรู้สึกว่ามันยังสนุกต่อเนื่องอยู่ค่ะ</w:t>
      </w:r>
    </w:p>
    <w:p>
      <w:pPr>
        <w:pStyle w:val="BodyText"/>
      </w:pPr>
      <w:r>
        <w:t xml:space="preserve">(คุณวันวิสาข์) วันหยุดยาวเทศกาลสงกรานต์หลายคนเดินทาง กลับต่างจังหวัดไปเจอครอบครัว บาคนก็ไปเที่ยวกันกับครอบครัว แต่ว่ายังมีอีกหลายคน หลายอาชีพเหลือเกินนะคะ เพราะว่ารับรายได้รายวัน หลายคนบอกว่านี่แหละนาทีทองเลย ของการกอบโกยรายได้นะคะ อย่างเช่น ไรเดอร์ที่ทำงานในช่วงนี้ด้วยเหมือนกัน ติดตามคุณอัฟนันท์ อับดุลเลาะห์ ค่ะ // ไม่เบรกครับ ถ้าเปิดช่วงนี้ไรเดอร์มันน้อย บางคนก็หยุดวิ่งมั่ง อาจจะกลับต่างจังหวัดมั่งครับ</w:t>
      </w:r>
    </w:p>
    <w:p>
      <w:pPr>
        <w:pStyle w:val="BodyText"/>
      </w:pPr>
      <w:r>
        <w:t xml:space="preserve">(บรรยาย) หากไม่ไปรับงานในแอปพลิเคชันในชั่วคราว ไม่ได้พักช่วงกลางวัน เพราะจะมีงานเข้ามาเรื่อย ๆ องค์อาจ ตาทอง บอกว่าปกติวิ่งส่งอาหารย่านดอนเมือง เทศกาลคือช่วงเวลาทอง เพราะมีโอกาสรับงานได้ง่ายกว่าวันนปกติ ก็ปกติครับ // เพราะปกติเวลาเรานั่งรองานอย่างนี้ ก็ชั่วโมงหนึ่งจะได้ตัว 2 ตัว อะไรอย่างนี้ แต่อันนี้ก็เราส่งเสร็จปุ๊บ บางทีงานมารอเลยก็มี มันก็ทำเวลาให้เราได้เยอะขึ้น ในช่วงรายได้ในช่วงนี้ แต่การเดินทางกลับต่างจังหวัด ผู้ที่ต้องอาศัยรายได้จากงาน อาจจะต้องวางแผนค่าใช้จ่ายไม่ต่ำกว่า 10,000 บาท อยู่บ้าน 1 สัปดาห์ นี่เลยเป็นหนึ่งในเหตุผลหลายคนไม่หยุดงานช่วงเทศกาล รายได้ที่พิ่มมากขึ้น ไม่ใช่เพราะมีออร์เดอร์แบบนี้เพิ่มขึ้นครับ แต่คนที่วิ่งงานวันนี้น้อยกว่าปกติครับ ก็ทำให้คนที่วิ่งงานในวันนี้ ได้จ่ายเบี้ยขยันเพิ่มขึ้น ออเดอร์หนึ่งประมาณ 20 บาท ในบางช่วงเวลาครับ ก็เพิ่มแรงจูงใจให้ไรเดอร์มาวิ่งในช่วงวันหยุดยาวแบบนี้ครับ</w:t>
      </w:r>
    </w:p>
    <w:p>
      <w:pPr>
        <w:pStyle w:val="BodyText"/>
      </w:pPr>
      <w:r>
        <w:t xml:space="preserve">(บรรยาย) ไรเดอร์คนนี้มีบ้านอยู่ในกรุงเทพฯ เขาเลือกออกมาวิ่งงานในวันนี้เช่นกัน ที่ทางแอปพลิเคชันต้นสังกัดจ่ายให้ในช่วงวันหยุดยาว เขาบอกว่ารายได้รวมจะมากกว่าวันปกติถึง 2 เท่า</w:t>
      </w:r>
    </w:p>
    <w:p>
      <w:pPr>
        <w:pStyle w:val="BodyText"/>
      </w:pPr>
      <w:r>
        <w:t xml:space="preserve">(ผู้ให้สัมภาษณ์ชาย) คือจะเป็นช่วงที่ยอดเงินยอดนี่มันดีฮะ ค่ารอบมันดีต่อไรเดอร์ เพราะวันหนึ่งผมวิ่งประมาณได้แค่ วิ่งประมาณ 700-800 ช่วงสงกรานต์นี้ได้ 1,300-1,400 1,500 เลย เก็บได้เลย // ใช่ครับ ต่อวันเลย ประมาณ 10 โมง ถึงช่วง…</w:t>
      </w:r>
    </w:p>
    <w:p>
      <w:pPr>
        <w:pStyle w:val="BodyText"/>
      </w:pPr>
      <w:r>
        <w:t xml:space="preserve">(คุณอัฟนันท์) กี่วันจะเป็นแบบนี้ครับ พี่ // วันนี้ พรุ่งนี้อีกวันหนึ่ง</w:t>
      </w:r>
    </w:p>
    <w:p>
      <w:pPr>
        <w:pStyle w:val="BodyText"/>
      </w:pPr>
      <w:r>
        <w:t xml:space="preserve">(บรรยาย) นอกจากกลุ่มไรเดอร์ที่ทีมข่าวติดตาม ระหว่างทางยังพบพนักงานให้บริการสาธารณะ พนักงานรักษาความปลอดภัย ที่ยังคงทำงานในวันหยุดยาว หลายคนบอกว่านอกจากหน้าที่ที่เขารับผิดชอบแล้ว ถ้าเขาหยุดงานนั่นหมายถึงรายได้ที่จะหายไปวันนั้นเช่นกัน อัฟนันท์ อับดุลเลาะห์ Thai PBS คุณผู้ชมคะ ไม่ว่าจะเป็นช่วงเทศกาล หรือว่าไม่ใช่ช่วงเทศกาล การดื่มแล้วขับ เมาแล้วขับ ที่ทำให้เกิดอุบัติเหตุและความสูญเสียร้ายแรง ขอเจ้าหน้าที่บอกว่า ไม่ขอดำเนินการ แต่ทำได้จริง ๆ นี่ เมาแล้วขับอาจจะทำให้เกิดการสูญเสียขึ้นไปอีกนะคะ</w:t>
      </w:r>
    </w:p>
    <w:p>
      <w:pPr>
        <w:pStyle w:val="BodyText"/>
      </w:pPr>
      <w:r>
        <w:t xml:space="preserve">(คุณวันวิสาข์) เมาแล้วเขา ถ้าถูกปรับ หรือว่าการใช้ดำเนินการทางกฎหมาย อย่างเช่น จับ ปรับ หรือว่าบำเพ็ญประโยชน์ บางคนก็อาจจะมองว่าง่ายไปหรือเปล่า แต่ถ้าเกิดคนที่สูญเสียโอกาส สูญเสียคนรักจากกรณีเมาแล้วครับ ที่จะได้ชีวิตตามปกติ ติดตามรายงานจากคุณวิภา ปิ่นแก้ว ค่ะ</w:t>
      </w:r>
    </w:p>
    <w:p>
      <w:pPr>
        <w:pStyle w:val="BodyText"/>
      </w:pPr>
      <w:r>
        <w:t xml:space="preserve">(คุณวิภา) การบำเพ็ญประโยชน์ครั้งสุดท้าย ก่อนจะสิ้นสุดกระบวนการคุ้มครองประพฤติหลังถูกดำเนินคดีเมาแล้วขับขี่รถจักรยานยนต์ เหตุการณ์ครั้งนี้ ไม่มีผู้สูญเสีย</w:t>
      </w:r>
    </w:p>
    <w:p>
      <w:pPr>
        <w:pStyle w:val="BodyText"/>
      </w:pPr>
      <w:r>
        <w:t xml:space="preserve">(ผู้ให้สัมภาษณ์ชาย) ผมเป่า ผมเป่า ชิดซ้ายหน่อย ชิดซ้ายหน่อย ผมก็ชิดซ้าย เขาเป่า เกิน 50</w:t>
      </w:r>
    </w:p>
    <w:p>
      <w:pPr>
        <w:pStyle w:val="BodyText"/>
      </w:pPr>
      <w:r>
        <w:t xml:space="preserve">(คุณวิภา) เขาเล่าย้อนไป เหตุการณ์วันนั้นหลังจากเขาสังสรรค์กับเพื่อนร่วมงาน แล้วขี่รถจักรยาน กลับบ้านที่ลพบุรี โดยไม่ระหว่างทางจะถูกเจ้าหน้าที่ให้เป่าเครื่องวัดแอลกอฮอล์ หลังเป่าก็พบระดับแอลกอฮอล์ในเลือดสูงถึง 125 มิลลิกรัมฯ เช่นเดียวกับชายอีกคนที่เพิ่งถูกดำเนินคดี หลังจากที่ได้รับการประกันตัว และเข้าสู่กระบวนการคุ้มครองความประพฤติ</w:t>
      </w:r>
    </w:p>
    <w:p>
      <w:pPr>
        <w:pStyle w:val="BodyText"/>
      </w:pPr>
      <w:r>
        <w:t xml:space="preserve">(ผู้ให้สัมภาษณ์ชาย) เป็นเหตุสุดวิสัย ใครก็ไม่อยากให้เกิดนะ แต่ถ้ามันเกิดไปแล้วน่ะ มันจะไปเอาอีกฝั่งหนึ่งทุก มันก็จะกระไรอยู่ ทำไปทำมามันก็จะเสียอนาคตกันทั้ง 2 ฝ่ายเลย ใช่ไหมล่ะ</w:t>
      </w:r>
    </w:p>
    <w:p>
      <w:pPr>
        <w:pStyle w:val="BodyText"/>
      </w:pPr>
      <w:r>
        <w:t xml:space="preserve">(ผู้ให้สัมภาษณ์หญิง) พอเข้าสู่กระบวนการคุมประพฤติน่ะ</w:t>
      </w:r>
    </w:p>
    <w:p>
      <w:pPr>
        <w:pStyle w:val="BodyText"/>
      </w:pPr>
      <w:r>
        <w:t xml:space="preserve">(ผู้ให้สัมภาษณ์ชาย) คือ เรารู้สึกเครียด รู้สึกอัดอัด จนมันทำให้ อีกไหมครับ มันไม่ได้อยู่… มันยังสนุก เมาแล้วขับ ไม่เป็นไร เมาแล้วขับแค่นี้ อิ่มแล้วก็กินกันต่อ ในบรรยากาศ ว่าจะกลับช่วงไหน แค่นี้ ช่วงนี้</w:t>
      </w:r>
    </w:p>
    <w:p>
      <w:pPr>
        <w:pStyle w:val="BodyText"/>
      </w:pPr>
      <w:r>
        <w:t xml:space="preserve">(ผู้ให้สัมภาษณ์ชาย) ถ้าเกิดทำมันอยู่ที่ตำรวจด้วย ถ้าตำรวจเอาจริง ไม่ใช่ว่าได้ค้านประกันตัว เดี๋ยวค้านรุ่งเช้า ให้ประกันไปเคลียร์หรือไม่เคลียร์ก็ได้ นั่นแหละประมาณนี้ พอเหมือนว่าความรับผิดชอบก็ลอยตัวไงครับ คนเราก็เลยไม่เข้ม ไม่กลัวกฎหมาย เมาแป๊บเดียว เดี๋ยวได้ประกัน เห็นไหม รับสารภาพปุ๊บ ประกันไปเคลียร์ปุ๊บ ไปบำไปคุมประพฤติคุมบำเพ็ยประโยชน์จบ ถึงเวลาก็เซ็นชั่วโมง เซ็นชั่วโมง มีงานนะ คุมประพฤติ เซ็นเลย เซ็นแล้วก็เดี๋ยวก็กลับบ้าน</w:t>
      </w:r>
    </w:p>
    <w:p>
      <w:pPr>
        <w:pStyle w:val="BodyText"/>
      </w:pPr>
      <w:r>
        <w:t xml:space="preserve">(คุณวิภา) นี่เป็นเสียงสะท้อนจากผู้สูญเสีย ทั้งร่างกาย จิตใจอาชีพที่มั่นคง และครอบครัวที่อบอุ่น เขาสูญเสียทุกอย่างทันทีจากอุบัติเหตุคนเมาขับแล้วชน ที่จังหวัดชลบุรี เมื่อ 26 ปีก่อน เหตุการณ์ครั้งนั้นทำให้ร่างหายของเขาพิการทันที กระดูกสันหลังหัก และเส้นประสาทถูกทำลาย รักษาตัวในห้อง ICU นาน 3 เดือน ไม่สามารถช่วยเหลือตัวเองได้ แม้แต่การขับถ่าย เมื่อชีวิตต้องไปต่อ เขาพยายามกายภาพ จนช่วยเหลือตัวเองได้บ้าง ทุกวันนี้เขายังไม่เคยลืมเหตุการณ์ที่เกิดขึ้น</w:t>
      </w:r>
    </w:p>
    <w:p>
      <w:pPr>
        <w:pStyle w:val="BodyText"/>
      </w:pPr>
      <w:r>
        <w:t xml:space="preserve">(คุณแสงเดือน) ใส่ท่อหายใจตลอดเลยครับ แต่ไม่รู้สึกตัว ทุก ๆ วันนี้ จะมีเหล็กน่ะทางเข้าไปในหัวคาเข้าไปเลยนะครับ เอาถุงทรายวันละ 5 กิโลถ่วงที่หัวเตียงให้กระดูกมันยืด ทรมานมากเลยนะครับ ถ้าสกรูมัน สกรูแหลม ๆ ขันเข้าไปในหัว นี่ยังเป็นหลุมอยู่เลย และใส่เครื่องช่วยหายใจ เริ่มเป็นแผลกดทับด้วย ไม่รู้ตัว คือชาตรงนี้ ทุกวันนี้ก็ยังชาอยู่นะ ดีกว่าตอนนั้นหน่อย ทุกวันนี้มือผมนี่ มันยกมือได้ แต่ทำอะไรไม่ได้ เหมือนเป็นตะคริว น้ำร้อนลวก ยังไม่รู้เลย</w:t>
      </w:r>
    </w:p>
    <w:p>
      <w:pPr>
        <w:pStyle w:val="BodyText"/>
      </w:pPr>
      <w:r>
        <w:t xml:space="preserve">(คุณวิภา) แม้กฎหมายจะเพิ่มบทลงโทษให้คดีเมาแล้วขับ แต่ก็ยังเปิดช่องให้ประกันตัวได้ และเข้าสู่การคลุมประพฤติ แต่ยังใช้ชีวิตได้ตามปกติ แต่หากแทบกับผู้สูยเสีย ทั้งผู้ประสบเหตุ บางคนกลับต้องใช้ชีวิตอย่างยากลำบาก วิภา ปิ่นแก้ว Thai PBS รายงาน</w:t>
      </w:r>
    </w:p>
    <w:p>
      <w:pPr>
        <w:pStyle w:val="BodyText"/>
      </w:pPr>
      <w:r>
        <w:t xml:space="preserve">(คุณพิมพิมล) ข่ากีฬาค่ำนี้ ไปฟังเฮดโค้ช ทีมชาติไทยชุด U23 ก่อนจะลงสนามนัดแรกวันพรุ่งนี้นะคะ ติดตามกับคุณสุฐาศินี ค่ะ</w:t>
      </w:r>
    </w:p>
    <w:p>
      <w:pPr>
        <w:pStyle w:val="BodyText"/>
      </w:pPr>
      <w:r>
        <w:t xml:space="preserve">[เสียงดนตรี] // สวัสดีค่ะ เป็นกำลังใจให้กับชุดทีมชาติชุด U23 ปีลงสนามลุ้นตั๋วโอลิมปิกในวันพรุ่งนี้แล้วนะคะ เจอกับอีรักนะคะ ซึ่งโค้ชหระ อิสระ ศรีทะโร เชื่อว่าตลอดระยะเวลา 2 ปี อยู่ในสายที่ค่อนข้างหนักก็ตามค่ะ โค้ชหระ อิสระ ศรีทะโร ก็มาแถลงข่าวความพร้อม ก่อนการแข่งขันนัดแรก กลุ่ม C ที่เปิดฉากวันพรุ่งนี้ค่ะ ก็มาแถลงข่าวด้วยโค้ชร่วมสายอีก 3 ชาติ ทั้งซาอุดิอาระเบีย อิรัก แล้วก็ทากีจิคีสถาน ค่อนข้างให้ความสนใจกับทีมข่าว เป็นเพราะว่าการเข้ามาของมาซาทาดะอิชิอิ ได้น่าประทับใจที่เอเซียนคัพ ซึ่งเข้ามาช่วยดูภาพรวมแล้ววาง Tactic กับโค้ชหระ โดยเฉพาะการเจอจากตะวันออกกลาง ที่โค้ช อิชิอิ ยอมรับการที่โค้ชอิชิอิเข้ามาช่วย มั่นใจการทำงานมากขึ้น และจะเป็นการสอดคล้องมากขึ้น กับทีมชาติชุดใหญ่ด้วย ซึ่งตลอดเวลา 2 ปีที่เตรียมทีมชุดนี้มาแม้จะมีปัญหาตลอดทาง แต่เมื่อเข้าสู่ทัวร์นาเมนต์กับเป้าหมายตั๋วโอลิมปิก และทุกอย่างเกิดขึ้นได้ค่ะ</w:t>
      </w:r>
    </w:p>
    <w:p>
      <w:pPr>
        <w:pStyle w:val="BodyText"/>
      </w:pPr>
      <w:r>
        <w:t xml:space="preserve">(คุณอิสระ) อย่างแรกเลยเป็นทัวร์นาเมนต์ที่สำคัญ การเตรียมตัวตลอดปีกว่า ๆ นะครับ เกือบ 2 ปี ก็… เราก็พร้อมที่จะร่วมสายทีม แล้วก็ทีมที่ร่วมสายก็เป็นทีมที่แข็งแกร่งนะครับ เราต้องโฟกัสที่ตัวเราเอเราหวังว่าเราจะทำได้ดีครับผม // สำหรับเกมแรกของทีมชาติไทยชุด U23 ปีนั้น จะพบกันที่อิรักวันพรุ่งนี้ 22.30 น. ตามเวลาประเทศไทย ผลงานล่าสุดที่ทั้งคู่พบกัน ศึก U23 ปี ชิงแชมป์เอเชีย ปี 2020 ที่ไทยเป็นเจ้าภาพค่ะ ทั้งการแข่งขันครั้งนั้นเสมอกันไป 1-1 นะคะ โดยโควตาโอลิมปิกนั้น จะได้ 3 ทีมครึ่งค่ะ ส่วนฟุตซอล เอเชียนคัพนะคะ ไทยกลับมาเป็นเจ้าภาพอีกครั้งในรอบ 16 ปี และก็เป็นครั้งที่ 3 ด้วยนะคะ มากที่สุดในเอเชียที่จะคัด 4 ทีมไปแข่งขันฟุตซอลโลกถึงอุซเบกิซสถาน เคยไปฟุตบอลโลกไปแล้วนะคะ ฟุตบอลโลกนะคะ เพื่อให้แฟนกีฬาเข้าถึงการแข่งขันอย่างเป็นกำลังใจนะคะ ก็มาดามแป้งค่ะ นายกสมาคมฟุตบอลแห่งตอนนี้เจรจาซื้อลิขสิทธิ์ถ่ายทอดจาก AFC เรียบร้อยแล้วนะคะ โดยจะมีการถ่ายทอดสดผ่าน TrueSport 7 ที่ไทยลงแข่งขัน ก็รวมทั้งหมด 6 นัดด้วยกัน ถ้าไทยเข้ารอบชิงชนะเลิศ ก็จะได้ดูเลยนะคะ โปรแกรมวันแรก วันที่ 17 เมษายน 18.00 น. ค่ะ ไทยจะพบกับจีนที่อินดอร์สเตเดียหัวหมาก น้องน้ำนะคะ นางสาวกมลลักษณ์ แสนชานะคะ ซึ่งเป็นนักแม่นปืน ทีมชาติไทย จากจังหวัดนครสวรรค์ อายุวัย 16 ปี เท่านั้นเองนะคะ เธอทำเซอร์ไพรส์ค่ะ คว้าตั๋วโอลิเป็นคนที่ 24 ของคนไทยนะคะ เป็นนักกีฬายิงยิงปืนคนที่ 3 ที่ได้ไปแข่งขันโอลิมปิกเกมที่ปารีสค่ะ ขณะนี้นักกีฬาไทย ในปี 2024 นะคะ ซึ่งก่อนหน้านี้ นักกีฬาทีมชาติในการแข่งขัน ปืนสั้นสตรี 25 เมตร และทองภาภูมิ และปืนยาวชาย 3 ท่าบุคคลชาย จาก Final Olympic Qualify Championship ประเทศบราซิลค่ะ มีนักกีฬายิงปืนทั้งหมด 9 คนด้วยกัน นางสาวกมลลักษณ์ แสนชา นักแม่นปืนจากนครสวรรค์แม่นปืน จากนครสวรค์ ยิงในระยะ 10 เมตร และสามารถผ่านเข้ารอบ Final 8 คนสุดท้ายได้นะคะ ยิงดวลความแม่นกันกับนักกีฬาแอมิเนีย สหราชอาณาจักรด้วยนะคะ และนักแม่นปืนจากอินเดีย 2 คน ซึ่งจะคัดเอา 2 คน คว้าตัวไปแข่งขันโอลิมปิกเกมส์ ค่ะ ถึงแม้จะอายุน้อย แต่ยิงพลาดเข้าเป้าอย่างต่อเนื่องจนถึงนัดสุดท้ายนะคะ ยิงพลาดหลุดเป้าเล็กน้อย 8.6 คะแนนค่ะ รวม 240.5 คะแนน ซึ่งได้อันดับที่ 2 นะคะ จากอาเมเนีย ยิงได้ 240.7 จุดจากคะแนน กมลลักษณ์ แสนชา คว้าโควตาโอลิมปิกเกมส์คนที่ 3 ให้กับนักยิงปืนไทย และก็คว้าอย่างเป็นทางการนะคะ ที่ได้ไปแข่งขันโอลิมปิกเกมส์ที่ปารีส ประเทศฝรั่งเศสค่ะ ส่วนกีฬามวยสากลนะคะ เราคงจะต้องลุ้นต่อนะคะ เพราะได้โควตายังไม่ครบ และก็ยังมีการจัดนะคะ จัดการแข่งขัน ชิงโควตาโอลิมปิกอีกนะคะ ได้โควตาเพิ่มขึ้นนะคะ เพราว่านักมวยชายได้เพียงคนเดียวค่ะ</w:t>
      </w:r>
    </w:p>
    <w:p>
      <w:pPr>
        <w:pStyle w:val="BodyText"/>
      </w:pPr>
      <w:r>
        <w:t xml:space="preserve">(คุณพิมพิมล) ขอบคุณคุณสาธาศินีนะคะ ตรวจสอบสภาพอากาศกันนะคะ ประเทศไทยตอนบน จะมีสภาพอากาศนี้นะคะ ติดตามเพิ่มเติมกับคุณธนวรรณ มิลินธสูตร ค่ะ</w:t>
      </w:r>
    </w:p>
    <w:p>
      <w:pPr>
        <w:pStyle w:val="BodyText"/>
      </w:pPr>
      <w:r>
        <w:t xml:space="preserve">(คุณธนวรรณ)สวัสดีค่ะ หลังจากสภาพอาการตอนนี้ หลังจากเทศกาลสงกรานต์สภาพอากาศก็ยังคอร้อนไม่หยุดนะคะ แล้วก็มีการเตนะคะ ว่าให้ระวังสุขภาพร้อนถึงร้อนยจัดไปถนถึงวันพุธนี้นะคะ วันพุธนี้ค่ะ สาเหตุหลัก ๆ ช่วงระหว่างนี้ยังมีความกดอากาศต่ำ อันเนื่องมาจากตอนนี้มีการปกคลุมมายังนะคะ ช่วงนี้ก็ขอให้หลีกเลี่ยงการทำงานเป็นเวลานาาน ในช่วงตั้งแต่วันนี้ไปจนถึงกลางสัปดาห์หน้านะคะ เพราะว่าสภาพอากาศที่ร้อนและร้อนจัดทั่วไปนะคะ จึงทำให้เกิดฟ้าหลัวนะคะ หรือว่าหมอกแดด เนื่องจากที่ปลิวเคว้งลอยอยู่ในอากาศที่แห้งในเวลากลางวันค่ะ นอกจากนี้นะคะ ยังต้องระวังอันตรายจากฝนฟ้าคะนอง ลมกันโชกแรงเพราะว่าในช่วงนี้นะคะ จะมีแล้วก็ลมตะวันตกเฉียงใต้นะคะ ซึ่งจะพัดเข้าไปกคลุมในพื้นที่ภาคเหนือ ภาคอีสานตอนบน ภาคกลางตอนบน นอกจากนี้นะคะ กระแสลมตะวันออก และตะวันออกเฉียงใต้ รวมลมใต้นะคะ ยังส่งผลให้ภาคอีสานตอนล่าง ภาคกลางตอนล่าง ภาคตะวันออกและภาคใต้ ช่วงนี่จะมีฝนเกิดขึ้นได่ในบางแห่งค่ะ โดยมีรายละเอียดของสภาพอากาศ ดังนี้ค่ะ พื้นที่ภาคเหนือนะคะ ช่วงนี้จะมีอากาศร้อนมีฟ้าคะนองและฟ้าหลัว 30 เปอร์เซ็นต์ ของพื้นที่ มีลมกระโชกแรง และลูกเห็บตกบางแห่ง ในแม่ฮ่องสอน เชียงราย เชียงใหม่ เชียงราย ลำพูน ลำปาง พะเยา แพร่ ตราด พิษณุโลก และเพชรบูณ อุณหภูมิ 42 องศาเซลเซียส ภาคตะวันออกเฉียงเหนือ โดยทั่วไป และแพร่หลายในตอนกลางวัน ของพื้นที่มีลมกระโชกแรงและมีลูกเห็บตกบางแห่ง บริเวณ เลย หนองคาย บึงกาฬ หนองบัวลำภู สกลนคร นครพนม ชัยภูมิ และนครราชสีมา อุณหภูมิ 23-41 องศาเซลเซียส ภาคกลางอากาศร้อนถึงร้อนจัด โดยทั่วไปมีฟ้าหลัวตอนกลางวัน มีฝนฟ้าคะนอง กว่า 20 เปอร์เซ็นต์ ของพื้นที่มีลมกระโชกแรงและลูกเห็บตกบางแห่ง บริเวณจังหวัดนครสรรค์ อุทัยธานี สระบุรี กาญจนบุรี ราชบุรี อุณหภูมิระหว่าง 25-22 องศาเซลเซียส และปริมณฑล มีฟ้าหลัวในตอนกลางวัน มีฟ้าหลัวในตอนกลางวัน อากาศร้อนจัดบางแห่ง อุณหภูมิระหว่าง 28-40 องศาเซลเซียส ภาคตะวันออกโดยทั่วไป และมีฟ้าหลัวในตอนกลางวันฟ้าหลัวในตอนกลางวัน อากาศร้อนจัดบางแห่ง และมีฝนฟ้าคะนอง 10 เปอร์เซ็นต์ของพื้นที่ บริเวณจังหวัดนครนายก จันทบุรี และตราด อุณหภูมิระหว่าง 26-40 องศาเซลเซียส ทะเลมีคบลื่นต่ำว่า 1 เมตร บริเวณที่มีฝนฟ้าคะนองคลื่นสูงมากกว่า 1 เมตรค่ะ ภาคใต้อากาศร้อนในตอนกลางวัน กับมีฝนฟ้าคะนองกว่า 10 ของพื้นที่ ส่วนมากที่บริเวณจังหวัดเพชรบุรี พัทลุง สงขลา ยะลา นราธิวาส ฝั่งอันดามัน จะมีฝนเล็กน้อยทางตอนภาค อุณหภูมิระหว่าง 23-40 องศาเซลเซียส อ่าวไทยตั้งแต่สุราษฎร์ธานี ที่มีคลื่นสูงมากกว่า 1 เมตร และตั้งแต่จังหวัดนครศรีธรรมราชลงไป คลื่นสูงประมาณ 1 เมตร บริเวณที่มีฝนฟ้าคะนองคลื่นมากกว่ 1 เมตร ส่วนทางด้านฝั่งอันดามันคลื่นต่ำกว่า 1 เมตร และที่มีฝนฟ้าคะนอง คลื่นสูงมากกว่า 1 เมตรค่ะ และกลับมาติดตามสภาพอากาศได้ใหม่ในวันพรุ่งนี้ สวัสดีค่ะ</w:t>
      </w:r>
    </w:p>
    <w:p>
      <w:pPr>
        <w:pStyle w:val="BodyText"/>
      </w:pPr>
      <w:r>
        <w:t xml:space="preserve">[เสียงดนตรี] รายการต่อไป เตรียมร่างกายและจิตใจให้พร้อม สำหรับการเข้าสู่สังคมสูงวัย ตอบโจทย์กับคุณอภิรักษ์ หายพิทักษ์วานิจ คุณพิมพ์พิมล และดิฉันวันวิสาข์ รายงาน</w:t>
      </w:r>
    </w:p>
    <w:p>
      <w:pPr>
        <w:pStyle w:val="BodyText"/>
      </w:pPr>
      <w:r>
        <w:t xml:space="preserve">[เสียงดนตรี]</w:t>
      </w:r>
    </w:p>
    <w:p>
      <w:pPr>
        <w:pStyle w:val="BodyText"/>
      </w:pPr>
      <w:r>
        <w:t xml:space="preserve">(บรรยาย) อุณหภูมิ ตะวันอออกลางครั้งแรกในประวัติศาสตร์ กองกำลังกลุ่มต่อต้านทหารเมียนมา สกัดกั้นกองกำลังกลุ่มต่อต้านกองทัพของกองทัพในเมียวดี สี เซียน ลุง เตรียมลงจากตำแหน่งนายกสิงคโปร์ พฤษภาคมนี้ นายกฯ สิงคโปร์ หลังนั่งตำแหน่งมานาน 20 ปี ทันโลกกับ Thai PBS</w:t>
      </w:r>
    </w:p>
    <w:p>
      <w:pPr>
        <w:pStyle w:val="BodyText"/>
      </w:pPr>
      <w:r>
        <w:t xml:space="preserve">(คุณเจษฎา) ขอบคุณสำหรับการติดตาม รับชมครับ ข่าวค่ำมิติใหม่ เป็นรายการข่าวที่คุณจะไม่พลาดทุกความจริง เจาะลึกทุกประเด็นข่าว และเป็นส่วนหนึ่งที่จะขับเคลื่อนสังคมให้ดีขึ้นครับ // คุณผู้ชมสมารถติทุกวันจันทร์-ศุกร์ เวลา 18.50 น. ทางและทุกช่องทางออนไลน์ของ Thai PBS และพบ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6T04:16:29Z</dcterms:created>
  <dcterms:modified xsi:type="dcterms:W3CDTF">2024-05-16T04:16:29Z</dcterms:modified>
</cp:coreProperties>
</file>

<file path=docProps/custom.xml><?xml version="1.0" encoding="utf-8"?>
<Properties xmlns="http://schemas.openxmlformats.org/officeDocument/2006/custom-properties" xmlns:vt="http://schemas.openxmlformats.org/officeDocument/2006/docPropsVTypes"/>
</file>